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F983AE" w14:textId="1A8847D8" w:rsidR="007C4048" w:rsidRPr="00536667" w:rsidRDefault="007C4048" w:rsidP="007C4048">
      <w:pPr>
        <w:pStyle w:val="PaperTitle"/>
        <w:spacing w:before="60"/>
        <w:rPr>
          <w:szCs w:val="40"/>
        </w:rPr>
      </w:pPr>
      <w:r w:rsidRPr="00536667">
        <w:rPr>
          <w:szCs w:val="40"/>
        </w:rPr>
        <w:t xml:space="preserve">Format for </w:t>
      </w:r>
      <w:r w:rsidR="00805BCC">
        <w:rPr>
          <w:szCs w:val="40"/>
        </w:rPr>
        <w:t xml:space="preserve">the </w:t>
      </w:r>
      <w:r w:rsidRPr="00536667">
        <w:rPr>
          <w:szCs w:val="40"/>
        </w:rPr>
        <w:t xml:space="preserve">Preparation of </w:t>
      </w:r>
      <w:r w:rsidR="000A21BB">
        <w:rPr>
          <w:szCs w:val="40"/>
        </w:rPr>
        <w:t>Posters</w:t>
      </w:r>
      <w:r w:rsidRPr="00536667">
        <w:rPr>
          <w:szCs w:val="40"/>
        </w:rPr>
        <w:t xml:space="preserve"> for </w:t>
      </w:r>
      <w:r w:rsidR="000A21BB">
        <w:rPr>
          <w:szCs w:val="40"/>
        </w:rPr>
        <w:t>AMCSE 202</w:t>
      </w:r>
      <w:r w:rsidR="002F46DA">
        <w:rPr>
          <w:szCs w:val="40"/>
        </w:rPr>
        <w:t>3</w:t>
      </w:r>
      <w:bookmarkStart w:id="0" w:name="_GoBack"/>
      <w:bookmarkEnd w:id="0"/>
    </w:p>
    <w:p w14:paraId="4E3D5E10" w14:textId="77777777" w:rsidR="007C4048" w:rsidRPr="003A2678" w:rsidRDefault="007C4048" w:rsidP="007C4048">
      <w:pPr>
        <w:pStyle w:val="Author"/>
        <w:spacing w:before="180"/>
        <w:rPr>
          <w:sz w:val="20"/>
          <w:szCs w:val="20"/>
        </w:rPr>
      </w:pPr>
      <w:r>
        <w:rPr>
          <w:sz w:val="20"/>
          <w:szCs w:val="20"/>
        </w:rPr>
        <w:t>FirstNameA</w:t>
      </w:r>
      <w:r w:rsidRPr="003A2678">
        <w:rPr>
          <w:sz w:val="20"/>
          <w:szCs w:val="20"/>
        </w:rPr>
        <w:t xml:space="preserve"> LastName</w:t>
      </w:r>
      <w:r>
        <w:rPr>
          <w:sz w:val="20"/>
          <w:szCs w:val="20"/>
        </w:rPr>
        <w:t>A</w:t>
      </w:r>
      <w:r>
        <w:rPr>
          <w:sz w:val="20"/>
          <w:szCs w:val="20"/>
          <w:vertAlign w:val="superscript"/>
        </w:rPr>
        <w:t>1</w:t>
      </w:r>
      <w:r w:rsidRPr="003A2678">
        <w:rPr>
          <w:sz w:val="20"/>
          <w:szCs w:val="20"/>
          <w:vertAlign w:val="superscript"/>
        </w:rPr>
        <w:t xml:space="preserve">, </w:t>
      </w:r>
      <w:r>
        <w:rPr>
          <w:sz w:val="20"/>
          <w:szCs w:val="20"/>
          <w:vertAlign w:val="superscript"/>
        </w:rPr>
        <w:t>2</w:t>
      </w:r>
      <w:r>
        <w:rPr>
          <w:sz w:val="20"/>
          <w:szCs w:val="20"/>
        </w:rPr>
        <w:t>, FirstNameB</w:t>
      </w:r>
      <w:r w:rsidRPr="003A2678">
        <w:rPr>
          <w:sz w:val="20"/>
          <w:szCs w:val="20"/>
        </w:rPr>
        <w:t xml:space="preserve"> LastName</w:t>
      </w:r>
      <w:r>
        <w:rPr>
          <w:sz w:val="20"/>
          <w:szCs w:val="20"/>
        </w:rPr>
        <w:t>B</w:t>
      </w:r>
      <w:r>
        <w:rPr>
          <w:sz w:val="20"/>
          <w:szCs w:val="20"/>
          <w:vertAlign w:val="superscript"/>
        </w:rPr>
        <w:t>3</w:t>
      </w:r>
      <w:r w:rsidRPr="003A2678">
        <w:rPr>
          <w:sz w:val="20"/>
          <w:szCs w:val="20"/>
        </w:rPr>
        <w:t>,</w:t>
      </w:r>
      <w:r>
        <w:rPr>
          <w:sz w:val="20"/>
          <w:szCs w:val="20"/>
        </w:rPr>
        <w:t xml:space="preserve"> FirstNameC</w:t>
      </w:r>
      <w:r w:rsidRPr="003A2678">
        <w:rPr>
          <w:sz w:val="20"/>
          <w:szCs w:val="20"/>
        </w:rPr>
        <w:t xml:space="preserve"> LastName</w:t>
      </w:r>
      <w:r>
        <w:rPr>
          <w:sz w:val="20"/>
          <w:szCs w:val="20"/>
        </w:rPr>
        <w:t>C</w:t>
      </w:r>
      <w:r>
        <w:rPr>
          <w:sz w:val="20"/>
          <w:szCs w:val="20"/>
          <w:vertAlign w:val="superscript"/>
        </w:rPr>
        <w:t>2</w:t>
      </w:r>
    </w:p>
    <w:p w14:paraId="234E6577" w14:textId="77777777" w:rsidR="007C4048" w:rsidRPr="003A2678" w:rsidRDefault="007C4048" w:rsidP="007C4048">
      <w:pPr>
        <w:pStyle w:val="Author"/>
        <w:spacing w:before="0"/>
        <w:rPr>
          <w:sz w:val="20"/>
          <w:szCs w:val="20"/>
        </w:rPr>
      </w:pPr>
      <w:r>
        <w:rPr>
          <w:sz w:val="20"/>
          <w:szCs w:val="20"/>
        </w:rPr>
        <w:t>emailA, emailB, emailC</w:t>
      </w:r>
    </w:p>
    <w:p w14:paraId="119759B4" w14:textId="690725B8" w:rsidR="007C4048" w:rsidRPr="003A2678" w:rsidRDefault="007C4048" w:rsidP="007C4048">
      <w:pPr>
        <w:pStyle w:val="Author"/>
        <w:spacing w:before="180" w:after="0"/>
        <w:rPr>
          <w:sz w:val="20"/>
          <w:szCs w:val="20"/>
        </w:rPr>
      </w:pPr>
      <w:r>
        <w:rPr>
          <w:sz w:val="20"/>
          <w:szCs w:val="20"/>
          <w:vertAlign w:val="superscript"/>
        </w:rPr>
        <w:t>1</w:t>
      </w:r>
      <w:r w:rsidRPr="003A2678">
        <w:rPr>
          <w:sz w:val="20"/>
          <w:szCs w:val="20"/>
        </w:rPr>
        <w:t xml:space="preserve"> </w:t>
      </w:r>
      <w:r w:rsidR="00D25076">
        <w:rPr>
          <w:sz w:val="20"/>
          <w:szCs w:val="20"/>
        </w:rPr>
        <w:t>Affiliation</w:t>
      </w:r>
      <w:r w:rsidRPr="003A2678">
        <w:rPr>
          <w:sz w:val="20"/>
          <w:szCs w:val="20"/>
        </w:rPr>
        <w:t xml:space="preserve">, City, </w:t>
      </w:r>
      <w:r w:rsidR="00937BCB">
        <w:rPr>
          <w:sz w:val="20"/>
          <w:szCs w:val="20"/>
        </w:rPr>
        <w:t xml:space="preserve">State, </w:t>
      </w:r>
      <w:r w:rsidRPr="003A2678">
        <w:rPr>
          <w:sz w:val="20"/>
          <w:szCs w:val="20"/>
        </w:rPr>
        <w:t>Country</w:t>
      </w:r>
    </w:p>
    <w:p w14:paraId="76590F33" w14:textId="666ED77D" w:rsidR="007C4048" w:rsidRPr="0062752A" w:rsidRDefault="007C4048" w:rsidP="007C4048">
      <w:pPr>
        <w:pStyle w:val="Author"/>
        <w:spacing w:before="0" w:after="0"/>
        <w:rPr>
          <w:sz w:val="20"/>
          <w:szCs w:val="20"/>
        </w:rPr>
      </w:pPr>
      <w:r w:rsidRPr="0062752A">
        <w:rPr>
          <w:sz w:val="20"/>
          <w:szCs w:val="20"/>
          <w:vertAlign w:val="superscript"/>
        </w:rPr>
        <w:t>2</w:t>
      </w:r>
      <w:r w:rsidRPr="0062752A">
        <w:rPr>
          <w:sz w:val="20"/>
          <w:szCs w:val="20"/>
        </w:rPr>
        <w:t xml:space="preserve"> </w:t>
      </w:r>
      <w:r w:rsidR="0062752A" w:rsidRPr="0062752A">
        <w:rPr>
          <w:sz w:val="20"/>
          <w:szCs w:val="20"/>
        </w:rPr>
        <w:t>Rajiv Gandhi University</w:t>
      </w:r>
      <w:r w:rsidRPr="0062752A">
        <w:rPr>
          <w:sz w:val="20"/>
          <w:szCs w:val="20"/>
        </w:rPr>
        <w:t xml:space="preserve">, </w:t>
      </w:r>
      <w:r w:rsidR="0062752A" w:rsidRPr="0062752A">
        <w:rPr>
          <w:sz w:val="20"/>
          <w:szCs w:val="20"/>
        </w:rPr>
        <w:t>Doimukh, Arunachal Pradesh</w:t>
      </w:r>
      <w:r w:rsidRPr="0062752A">
        <w:rPr>
          <w:sz w:val="20"/>
          <w:szCs w:val="20"/>
        </w:rPr>
        <w:t xml:space="preserve">, </w:t>
      </w:r>
      <w:r w:rsidR="000A21BB" w:rsidRPr="0062752A">
        <w:rPr>
          <w:sz w:val="20"/>
          <w:szCs w:val="20"/>
        </w:rPr>
        <w:t>India</w:t>
      </w:r>
    </w:p>
    <w:p w14:paraId="51A91C4D" w14:textId="10B04BA7" w:rsidR="007C4048" w:rsidRPr="000A21BB" w:rsidRDefault="007C4048" w:rsidP="007C4048">
      <w:pPr>
        <w:pStyle w:val="Author"/>
        <w:spacing w:before="0" w:after="0"/>
        <w:rPr>
          <w:sz w:val="20"/>
          <w:szCs w:val="20"/>
        </w:rPr>
      </w:pPr>
      <w:r w:rsidRPr="000A21BB">
        <w:rPr>
          <w:sz w:val="20"/>
          <w:szCs w:val="20"/>
          <w:vertAlign w:val="superscript"/>
        </w:rPr>
        <w:t>3</w:t>
      </w:r>
      <w:r w:rsidRPr="000A21BB">
        <w:rPr>
          <w:sz w:val="20"/>
          <w:szCs w:val="20"/>
        </w:rPr>
        <w:t xml:space="preserve"> </w:t>
      </w:r>
      <w:r w:rsidR="000A21BB" w:rsidRPr="000A21BB">
        <w:rPr>
          <w:sz w:val="20"/>
          <w:szCs w:val="20"/>
        </w:rPr>
        <w:t xml:space="preserve">Jacksonville State </w:t>
      </w:r>
      <w:r w:rsidRPr="000A21BB">
        <w:rPr>
          <w:sz w:val="20"/>
          <w:szCs w:val="20"/>
        </w:rPr>
        <w:t>Universi</w:t>
      </w:r>
      <w:r w:rsidR="000A21BB" w:rsidRPr="000A21BB">
        <w:rPr>
          <w:sz w:val="20"/>
          <w:szCs w:val="20"/>
        </w:rPr>
        <w:t>ty</w:t>
      </w:r>
      <w:r w:rsidRPr="000A21BB">
        <w:rPr>
          <w:sz w:val="20"/>
          <w:szCs w:val="20"/>
        </w:rPr>
        <w:t xml:space="preserve">, </w:t>
      </w:r>
      <w:r w:rsidR="000A21BB" w:rsidRPr="000A21BB">
        <w:rPr>
          <w:sz w:val="20"/>
          <w:szCs w:val="20"/>
        </w:rPr>
        <w:t>Jacksonvil</w:t>
      </w:r>
      <w:r w:rsidR="000A21BB">
        <w:rPr>
          <w:sz w:val="20"/>
          <w:szCs w:val="20"/>
        </w:rPr>
        <w:t>le, A</w:t>
      </w:r>
      <w:r w:rsidR="00E10831">
        <w:rPr>
          <w:sz w:val="20"/>
          <w:szCs w:val="20"/>
        </w:rPr>
        <w:t>labama</w:t>
      </w:r>
      <w:r w:rsidRPr="000A21BB">
        <w:rPr>
          <w:sz w:val="20"/>
          <w:szCs w:val="20"/>
        </w:rPr>
        <w:t xml:space="preserve">, </w:t>
      </w:r>
      <w:r w:rsidR="000A21BB" w:rsidRPr="000A21BB">
        <w:rPr>
          <w:sz w:val="20"/>
          <w:szCs w:val="20"/>
        </w:rPr>
        <w:t>USA</w:t>
      </w:r>
    </w:p>
    <w:p w14:paraId="5FAF8AB7" w14:textId="77777777" w:rsidR="007C4048" w:rsidRPr="000A21BB" w:rsidRDefault="007C4048" w:rsidP="007C4048"/>
    <w:tbl>
      <w:tblPr>
        <w:tblStyle w:val="TableGrid"/>
        <w:tblW w:w="0" w:type="auto"/>
        <w:tblLook w:val="04A0" w:firstRow="1" w:lastRow="0" w:firstColumn="1" w:lastColumn="0" w:noHBand="0" w:noVBand="1"/>
      </w:tblPr>
      <w:tblGrid>
        <w:gridCol w:w="10224"/>
      </w:tblGrid>
      <w:tr w:rsidR="007C4048" w14:paraId="2F2F1D92" w14:textId="77777777" w:rsidTr="004D58C5">
        <w:tc>
          <w:tcPr>
            <w:tcW w:w="10440" w:type="dxa"/>
            <w:tcBorders>
              <w:top w:val="single" w:sz="4" w:space="0" w:color="auto"/>
              <w:left w:val="nil"/>
              <w:bottom w:val="single" w:sz="4" w:space="0" w:color="auto"/>
              <w:right w:val="nil"/>
            </w:tcBorders>
          </w:tcPr>
          <w:p w14:paraId="6C697907" w14:textId="77777777" w:rsidR="007C4048" w:rsidRPr="000A21BB" w:rsidRDefault="007C4048" w:rsidP="004D58C5">
            <w:pPr>
              <w:ind w:left="180" w:right="234"/>
            </w:pPr>
          </w:p>
          <w:p w14:paraId="00CF124B" w14:textId="368E8AFD" w:rsidR="007C4048" w:rsidRPr="009E7390" w:rsidRDefault="007C4048" w:rsidP="009E7390">
            <w:pPr>
              <w:pStyle w:val="Abstract"/>
            </w:pPr>
            <w:r w:rsidRPr="009E7390">
              <w:rPr>
                <w:b/>
                <w:iCs/>
              </w:rPr>
              <w:t>Abstract:</w:t>
            </w:r>
            <w:r w:rsidRPr="009E7390">
              <w:t xml:space="preserve"> The abstract is required for all </w:t>
            </w:r>
            <w:r w:rsidR="000A21BB">
              <w:t>posters</w:t>
            </w:r>
            <w:r w:rsidRPr="009E7390">
              <w:t xml:space="preserve">. A brief </w:t>
            </w:r>
            <w:r w:rsidR="00C73C65" w:rsidRPr="009E7390">
              <w:t>summar</w:t>
            </w:r>
            <w:r w:rsidR="00C73C65">
              <w:t>y</w:t>
            </w:r>
            <w:r w:rsidRPr="009E7390">
              <w:t xml:space="preserve"> of the research work</w:t>
            </w:r>
            <w:r w:rsidR="00996BAC">
              <w:t>,</w:t>
            </w:r>
            <w:r w:rsidRPr="009E7390">
              <w:t xml:space="preserve"> not more than </w:t>
            </w:r>
            <w:r w:rsidR="000A21BB">
              <w:t>4</w:t>
            </w:r>
            <w:r w:rsidR="0053565B">
              <w:t>5</w:t>
            </w:r>
            <w:r w:rsidRPr="009E7390">
              <w:t>0 words in length</w:t>
            </w:r>
            <w:r w:rsidR="00996BAC">
              <w:t>,</w:t>
            </w:r>
            <w:r w:rsidRPr="009E7390">
              <w:t xml:space="preserve"> should be typed here. It must </w:t>
            </w:r>
            <w:r w:rsidR="00804093">
              <w:t>describe</w:t>
            </w:r>
            <w:r w:rsidRPr="009E7390">
              <w:t xml:space="preserve"> </w:t>
            </w:r>
            <w:r w:rsidR="00804093" w:rsidRPr="00804093">
              <w:t>the objectives of the current work, any accomplishments to date, and future plans</w:t>
            </w:r>
            <w:r w:rsidR="00804093">
              <w:t>.</w:t>
            </w:r>
            <w:r w:rsidRPr="009E7390">
              <w:t xml:space="preserve"> Do not include figures, citations, special characters, equations, tables</w:t>
            </w:r>
            <w:r w:rsidR="00266BE1">
              <w:t xml:space="preserve">, </w:t>
            </w:r>
            <w:r w:rsidRPr="009E7390">
              <w:t>illustrations</w:t>
            </w:r>
            <w:r w:rsidR="00EF26FE">
              <w:t>,</w:t>
            </w:r>
            <w:r w:rsidRPr="009E7390">
              <w:t xml:space="preserve"> </w:t>
            </w:r>
            <w:r w:rsidR="00266BE1">
              <w:t xml:space="preserve">or bullet lists </w:t>
            </w:r>
            <w:r w:rsidRPr="009E7390">
              <w:t>in this section. The abstract must be followed by a list of keywords (</w:t>
            </w:r>
            <w:r w:rsidR="00EF26FE">
              <w:t xml:space="preserve">a </w:t>
            </w:r>
            <w:r w:rsidRPr="009E7390">
              <w:t>maximum</w:t>
            </w:r>
            <w:r w:rsidR="00EF26FE">
              <w:t xml:space="preserve"> of</w:t>
            </w:r>
            <w:r w:rsidRPr="009E7390">
              <w:t xml:space="preserve"> </w:t>
            </w:r>
            <w:r w:rsidR="00EF26FE">
              <w:t>seven</w:t>
            </w:r>
            <w:r w:rsidRPr="009E7390">
              <w:t xml:space="preserve"> keywords</w:t>
            </w:r>
            <w:r w:rsidR="00466508">
              <w:t xml:space="preserve"> </w:t>
            </w:r>
            <w:r w:rsidRPr="009E7390">
              <w:t xml:space="preserve">separated by </w:t>
            </w:r>
            <w:r w:rsidR="000A21BB">
              <w:t>com</w:t>
            </w:r>
            <w:r w:rsidR="00EF26FE">
              <w:t>m</w:t>
            </w:r>
            <w:r w:rsidR="000A21BB">
              <w:t>as</w:t>
            </w:r>
            <w:r w:rsidR="00466508">
              <w:t>)</w:t>
            </w:r>
            <w:r w:rsidRPr="009E7390">
              <w:t>.</w:t>
            </w:r>
          </w:p>
          <w:p w14:paraId="22FD7CD2" w14:textId="362EA173" w:rsidR="007C4048" w:rsidRPr="009E7390" w:rsidRDefault="007C4048" w:rsidP="009E7390">
            <w:pPr>
              <w:pStyle w:val="Keywords"/>
            </w:pPr>
            <w:r w:rsidRPr="009E7390">
              <w:rPr>
                <w:b/>
              </w:rPr>
              <w:t>Keywords:</w:t>
            </w:r>
            <w:r w:rsidRPr="009E7390">
              <w:t xml:space="preserve"> Comp</w:t>
            </w:r>
            <w:r w:rsidR="0053565B">
              <w:t>uting</w:t>
            </w:r>
            <w:r w:rsidR="000A21BB">
              <w:t>,</w:t>
            </w:r>
            <w:r w:rsidRPr="009E7390">
              <w:t xml:space="preserve"> Formatting</w:t>
            </w:r>
            <w:r w:rsidR="000A21BB">
              <w:t>,</w:t>
            </w:r>
            <w:r w:rsidRPr="009E7390">
              <w:t xml:space="preserve"> Style</w:t>
            </w:r>
            <w:r w:rsidR="000A21BB">
              <w:t>,</w:t>
            </w:r>
            <w:r w:rsidRPr="009E7390">
              <w:t xml:space="preserve"> Template</w:t>
            </w:r>
            <w:r w:rsidR="000A21BB">
              <w:t>,</w:t>
            </w:r>
            <w:r w:rsidRPr="009E7390">
              <w:t xml:space="preserve"> </w:t>
            </w:r>
            <w:r w:rsidR="000A21BB">
              <w:t>Posters,</w:t>
            </w:r>
            <w:r w:rsidRPr="009E7390">
              <w:t xml:space="preserve"> </w:t>
            </w:r>
            <w:r w:rsidR="000A21BB">
              <w:t>ACM Southeast Conference</w:t>
            </w:r>
            <w:r w:rsidRPr="009E7390">
              <w:t>.</w:t>
            </w:r>
          </w:p>
          <w:p w14:paraId="71AA5942" w14:textId="77777777" w:rsidR="007C4048" w:rsidRPr="00270E69" w:rsidRDefault="007C4048" w:rsidP="004D58C5">
            <w:pPr>
              <w:ind w:left="180" w:right="234"/>
            </w:pPr>
          </w:p>
        </w:tc>
      </w:tr>
    </w:tbl>
    <w:p w14:paraId="3D8E2B27" w14:textId="77777777" w:rsidR="007C4048" w:rsidRPr="00270E69" w:rsidRDefault="007C4048" w:rsidP="007C4048">
      <w:pPr>
        <w:jc w:val="both"/>
      </w:pPr>
    </w:p>
    <w:p w14:paraId="121A4B17" w14:textId="77777777" w:rsidR="007C4048" w:rsidRPr="00270E69" w:rsidRDefault="007C4048" w:rsidP="007C4048">
      <w:pPr>
        <w:sectPr w:rsidR="007C4048" w:rsidRPr="00270E69" w:rsidSect="007C4048">
          <w:pgSz w:w="12240" w:h="15840" w:code="1"/>
          <w:pgMar w:top="1224" w:right="1008" w:bottom="1224" w:left="1008" w:header="720" w:footer="720" w:gutter="0"/>
          <w:cols w:space="720"/>
          <w:docGrid w:linePitch="360"/>
        </w:sectPr>
      </w:pPr>
    </w:p>
    <w:p w14:paraId="15BF759E" w14:textId="35442A1A" w:rsidR="007C4048" w:rsidRPr="001F55B5" w:rsidRDefault="007C4048" w:rsidP="00C46822">
      <w:pPr>
        <w:pStyle w:val="Heading1"/>
      </w:pPr>
      <w:r w:rsidRPr="00C46822">
        <w:t>Introduction</w:t>
      </w:r>
    </w:p>
    <w:p w14:paraId="262AF0ED" w14:textId="455C7C37" w:rsidR="00530651" w:rsidRDefault="007C4048" w:rsidP="000A21BB">
      <w:pPr>
        <w:pStyle w:val="BodyText"/>
      </w:pPr>
      <w:r>
        <w:t xml:space="preserve">This template </w:t>
      </w:r>
      <w:r w:rsidRPr="001273BD">
        <w:t>provides</w:t>
      </w:r>
      <w:r w:rsidRPr="005B520E">
        <w:t xml:space="preserve"> authors with most of the formatting specifications</w:t>
      </w:r>
      <w:r>
        <w:t xml:space="preserve"> needed for preparing a </w:t>
      </w:r>
      <w:r w:rsidR="00CD30FD">
        <w:t>camera-ready</w:t>
      </w:r>
      <w:r>
        <w:t xml:space="preserve"> version</w:t>
      </w:r>
      <w:r w:rsidRPr="005B520E">
        <w:t xml:space="preserve"> of their </w:t>
      </w:r>
      <w:r w:rsidR="000A21BB">
        <w:t>poster</w:t>
      </w:r>
      <w:r w:rsidRPr="005B520E">
        <w:t>s</w:t>
      </w:r>
      <w:r>
        <w:t xml:space="preserve"> for </w:t>
      </w:r>
      <w:r w:rsidR="000A21BB">
        <w:t>ACMSE 202</w:t>
      </w:r>
      <w:r w:rsidR="009974D7">
        <w:t>2</w:t>
      </w:r>
      <w:r w:rsidR="000A21BB">
        <w:t xml:space="preserve"> </w:t>
      </w:r>
      <w:r>
        <w:t>(</w:t>
      </w:r>
      <w:r w:rsidR="000A21BB">
        <w:t>ACM Southeast Conference</w:t>
      </w:r>
      <w:r>
        <w:t>).</w:t>
      </w:r>
    </w:p>
    <w:p w14:paraId="1813A0A0" w14:textId="6E394578" w:rsidR="007C4048" w:rsidRDefault="007C4048" w:rsidP="00C46822">
      <w:pPr>
        <w:pStyle w:val="Heading1"/>
      </w:pPr>
      <w:r>
        <w:t xml:space="preserve">General </w:t>
      </w:r>
      <w:r w:rsidRPr="00C46822">
        <w:t>Information</w:t>
      </w:r>
      <w:r>
        <w:t xml:space="preserve"> about Formatting</w:t>
      </w:r>
    </w:p>
    <w:p w14:paraId="4405C941" w14:textId="2D3C831F" w:rsidR="007C4048" w:rsidRPr="00A85BEE" w:rsidRDefault="007C4048" w:rsidP="007C4048">
      <w:pPr>
        <w:pStyle w:val="BodyText"/>
      </w:pPr>
      <w:r>
        <w:t xml:space="preserve">Use this template to prepare your </w:t>
      </w:r>
      <w:r w:rsidR="00AC532F">
        <w:t>camera-ready</w:t>
      </w:r>
      <w:r>
        <w:t xml:space="preserve"> </w:t>
      </w:r>
      <w:r w:rsidR="000A21BB">
        <w:t>poster</w:t>
      </w:r>
      <w:r>
        <w:t>. In this template, a</w:t>
      </w:r>
      <w:r w:rsidRPr="00A85BEE">
        <w:t>ll margins, column widths, line spaces, and text fonts are prescribed; please do not alter them</w:t>
      </w:r>
      <w:r>
        <w:t>.</w:t>
      </w:r>
    </w:p>
    <w:p w14:paraId="2D06A61F" w14:textId="41AF1BD3" w:rsidR="007C4048" w:rsidRPr="001F55B5" w:rsidRDefault="007C4048" w:rsidP="00C46822">
      <w:pPr>
        <w:pStyle w:val="Heading2"/>
      </w:pPr>
      <w:r w:rsidRPr="001F55B5">
        <w:t>Paper Size</w:t>
      </w:r>
    </w:p>
    <w:p w14:paraId="731FAF20" w14:textId="3A75B515" w:rsidR="007C4048" w:rsidRPr="005B520E" w:rsidRDefault="007C4048" w:rsidP="007C4048">
      <w:pPr>
        <w:pStyle w:val="BodyText"/>
      </w:pPr>
      <w:r w:rsidRPr="00AE59F3">
        <w:t>Paper size</w:t>
      </w:r>
      <w:r>
        <w:t xml:space="preserve"> is letter</w:t>
      </w:r>
      <w:r w:rsidRPr="00AE59F3">
        <w:t>: 8.5 inch</w:t>
      </w:r>
      <w:r w:rsidR="00EF3FBE">
        <w:t>es</w:t>
      </w:r>
      <w:r w:rsidRPr="00AE59F3">
        <w:t xml:space="preserve"> x 11 inch</w:t>
      </w:r>
      <w:r w:rsidR="00EF3FBE">
        <w:t>es</w:t>
      </w:r>
      <w:r w:rsidRPr="00AE59F3">
        <w:t>. Top</w:t>
      </w:r>
      <w:r>
        <w:t xml:space="preserve"> margin: 0.</w:t>
      </w:r>
      <w:r w:rsidR="007D67BA">
        <w:t>8</w:t>
      </w:r>
      <w:r w:rsidRPr="00AE59F3">
        <w:t>5 inch</w:t>
      </w:r>
      <w:r w:rsidR="00EF3FBE">
        <w:t>es</w:t>
      </w:r>
      <w:r>
        <w:t>, Bottom margin: 0.</w:t>
      </w:r>
      <w:r w:rsidR="007D67BA">
        <w:t>8</w:t>
      </w:r>
      <w:r>
        <w:t>5 inch</w:t>
      </w:r>
      <w:r w:rsidR="00EF3FBE">
        <w:t>es</w:t>
      </w:r>
      <w:r>
        <w:t>, Left margin: 0.</w:t>
      </w:r>
      <w:r w:rsidR="007D67BA">
        <w:t>70</w:t>
      </w:r>
      <w:r>
        <w:t xml:space="preserve"> inch</w:t>
      </w:r>
      <w:r w:rsidR="00EF3FBE">
        <w:t>es</w:t>
      </w:r>
      <w:r>
        <w:t>, Right margin: 0.</w:t>
      </w:r>
      <w:r w:rsidR="007D67BA">
        <w:t>70</w:t>
      </w:r>
      <w:r w:rsidRPr="00AE59F3">
        <w:t xml:space="preserve"> inch</w:t>
      </w:r>
      <w:r w:rsidR="00EF3FBE">
        <w:t>es</w:t>
      </w:r>
      <w:r>
        <w:t>.</w:t>
      </w:r>
    </w:p>
    <w:p w14:paraId="218E63DA" w14:textId="77777777" w:rsidR="007C4048" w:rsidRDefault="007C4048" w:rsidP="00C46822">
      <w:pPr>
        <w:pStyle w:val="Heading2"/>
      </w:pPr>
      <w:r w:rsidRPr="00C46822">
        <w:t>Title</w:t>
      </w:r>
    </w:p>
    <w:p w14:paraId="6E99542C" w14:textId="16858C03" w:rsidR="007C4048" w:rsidRPr="003A2678" w:rsidRDefault="007C4048" w:rsidP="007C4048">
      <w:pPr>
        <w:pStyle w:val="BodyText"/>
      </w:pPr>
      <w:r>
        <w:t>Title</w:t>
      </w:r>
      <w:r w:rsidR="00F948B9">
        <w:t>s</w:t>
      </w:r>
      <w:r>
        <w:t xml:space="preserve"> must be centered</w:t>
      </w:r>
      <w:r w:rsidRPr="00A85BEE">
        <w:t xml:space="preserve"> and in </w:t>
      </w:r>
      <w:r>
        <w:t>Times New Roman 20-point. Capitalize the first letter of each word</w:t>
      </w:r>
      <w:r w:rsidRPr="00360AC4">
        <w:t xml:space="preserve"> except for short minor words such as </w:t>
      </w:r>
      <w:r>
        <w:t>articles</w:t>
      </w:r>
      <w:r w:rsidRPr="00360AC4">
        <w:t>, prepositions, and conjunctions</w:t>
      </w:r>
      <w:r>
        <w:t xml:space="preserve"> (e.g., </w:t>
      </w:r>
      <w:r w:rsidRPr="00360AC4">
        <w:t>“a”, “an”, “and”, “as”, “at”, “by”, “for”, “from”, “if”, “in”, “into”, “on”, “or”, “of”, “the”, “to”, “with”</w:t>
      </w:r>
      <w:r>
        <w:t xml:space="preserve">), </w:t>
      </w:r>
      <w:r w:rsidRPr="00EE46AE">
        <w:t>unless the title begins with such a word</w:t>
      </w:r>
      <w:r>
        <w:t>.</w:t>
      </w:r>
    </w:p>
    <w:p w14:paraId="0B3EFBBF" w14:textId="2B8F6B79" w:rsidR="007C4048" w:rsidRDefault="007C4048" w:rsidP="00C46822">
      <w:pPr>
        <w:pStyle w:val="Heading2"/>
      </w:pPr>
      <w:r w:rsidRPr="005B520E">
        <w:t>Authors</w:t>
      </w:r>
      <w:r>
        <w:t xml:space="preserve">, </w:t>
      </w:r>
      <w:r w:rsidRPr="00C46822">
        <w:t>Emails</w:t>
      </w:r>
      <w:r w:rsidR="00EF26FE">
        <w:t>,</w:t>
      </w:r>
      <w:r>
        <w:t xml:space="preserve"> and Affiliations</w:t>
      </w:r>
    </w:p>
    <w:p w14:paraId="0A4C8743" w14:textId="77777777" w:rsidR="007C4048" w:rsidRPr="005B520E" w:rsidRDefault="007C4048" w:rsidP="007C4048">
      <w:pPr>
        <w:pStyle w:val="BodyText"/>
      </w:pPr>
      <w:r w:rsidRPr="005B520E">
        <w:t>The template is designed so that author affiliations are not repeated each time for multiple a</w:t>
      </w:r>
      <w:r>
        <w:t>uthors of the same affiliation</w:t>
      </w:r>
      <w:r w:rsidRPr="005B520E">
        <w:t>.</w:t>
      </w:r>
    </w:p>
    <w:p w14:paraId="34EDC3A6" w14:textId="614BCD7E" w:rsidR="007C4048" w:rsidRPr="00144111" w:rsidRDefault="007C4048" w:rsidP="00144111">
      <w:pPr>
        <w:pStyle w:val="Heading3"/>
        <w:rPr>
          <w:i w:val="0"/>
          <w:iCs w:val="0"/>
        </w:rPr>
      </w:pPr>
      <w:r>
        <w:t>A</w:t>
      </w:r>
      <w:r w:rsidRPr="005B520E">
        <w:t xml:space="preserve">uthor </w:t>
      </w:r>
      <w:r>
        <w:t>Names</w:t>
      </w:r>
      <w:r w:rsidRPr="005B520E">
        <w:t>:</w:t>
      </w:r>
      <w:r w:rsidRPr="00144111">
        <w:rPr>
          <w:i w:val="0"/>
          <w:iCs w:val="0"/>
        </w:rPr>
        <w:t xml:space="preserve"> For each author, specify </w:t>
      </w:r>
      <w:r w:rsidRPr="00144111">
        <w:rPr>
          <w:b/>
          <w:i w:val="0"/>
          <w:iCs w:val="0"/>
        </w:rPr>
        <w:t>one</w:t>
      </w:r>
      <w:r w:rsidRPr="00144111">
        <w:rPr>
          <w:i w:val="0"/>
          <w:iCs w:val="0"/>
        </w:rPr>
        <w:t xml:space="preserve"> first name and </w:t>
      </w:r>
      <w:r w:rsidRPr="00144111">
        <w:rPr>
          <w:b/>
          <w:i w:val="0"/>
          <w:iCs w:val="0"/>
        </w:rPr>
        <w:t>one</w:t>
      </w:r>
      <w:r w:rsidRPr="00144111">
        <w:rPr>
          <w:i w:val="0"/>
          <w:iCs w:val="0"/>
        </w:rPr>
        <w:t xml:space="preserve"> last name. Do not use initials for the first name. </w:t>
      </w:r>
      <w:r w:rsidR="00101BB7">
        <w:rPr>
          <w:i w:val="0"/>
          <w:iCs w:val="0"/>
        </w:rPr>
        <w:t>The a</w:t>
      </w:r>
      <w:r w:rsidRPr="00144111">
        <w:rPr>
          <w:i w:val="0"/>
          <w:iCs w:val="0"/>
        </w:rPr>
        <w:t>uthors</w:t>
      </w:r>
      <w:r w:rsidR="00A80B82">
        <w:rPr>
          <w:i w:val="0"/>
          <w:iCs w:val="0"/>
        </w:rPr>
        <w:t>’</w:t>
      </w:r>
      <w:r w:rsidRPr="00144111">
        <w:rPr>
          <w:i w:val="0"/>
          <w:iCs w:val="0"/>
        </w:rPr>
        <w:t xml:space="preserve"> </w:t>
      </w:r>
      <w:r w:rsidR="00A80B82">
        <w:rPr>
          <w:i w:val="0"/>
          <w:iCs w:val="0"/>
        </w:rPr>
        <w:t xml:space="preserve">names </w:t>
      </w:r>
      <w:r w:rsidRPr="00144111">
        <w:rPr>
          <w:i w:val="0"/>
          <w:iCs w:val="0"/>
        </w:rPr>
        <w:t>must be separated by co</w:t>
      </w:r>
      <w:r w:rsidR="00EF26FE">
        <w:rPr>
          <w:i w:val="0"/>
          <w:iCs w:val="0"/>
        </w:rPr>
        <w:t>m</w:t>
      </w:r>
      <w:r w:rsidRPr="00144111">
        <w:rPr>
          <w:i w:val="0"/>
          <w:iCs w:val="0"/>
        </w:rPr>
        <w:t>mas.</w:t>
      </w:r>
    </w:p>
    <w:p w14:paraId="20777486" w14:textId="6AF4D3ED" w:rsidR="007C4048" w:rsidRPr="00144111" w:rsidRDefault="007C4048" w:rsidP="00144111">
      <w:pPr>
        <w:pStyle w:val="Heading3"/>
        <w:rPr>
          <w:i w:val="0"/>
          <w:iCs w:val="0"/>
        </w:rPr>
      </w:pPr>
      <w:r w:rsidRPr="003A2678">
        <w:t>Af</w:t>
      </w:r>
      <w:r w:rsidR="00F37B6F">
        <w:t>f</w:t>
      </w:r>
      <w:r w:rsidRPr="003A2678">
        <w:t>iliations:</w:t>
      </w:r>
      <w:r w:rsidRPr="00144111">
        <w:rPr>
          <w:i w:val="0"/>
          <w:iCs w:val="0"/>
        </w:rPr>
        <w:t xml:space="preserve"> Use Arabic numeral superscript callouts</w:t>
      </w:r>
      <w:r w:rsidR="00EF26FE">
        <w:rPr>
          <w:i w:val="0"/>
          <w:iCs w:val="0"/>
        </w:rPr>
        <w:t>,</w:t>
      </w:r>
      <w:r w:rsidRPr="00144111">
        <w:rPr>
          <w:i w:val="0"/>
          <w:iCs w:val="0"/>
        </w:rPr>
        <w:t xml:space="preserve"> as shown in this template to link authors with their affiliations. Please keep your affiliations as </w:t>
      </w:r>
      <w:r w:rsidR="00EF26FE">
        <w:rPr>
          <w:i w:val="0"/>
          <w:iCs w:val="0"/>
        </w:rPr>
        <w:t>concise</w:t>
      </w:r>
      <w:r w:rsidRPr="00144111">
        <w:rPr>
          <w:i w:val="0"/>
          <w:iCs w:val="0"/>
        </w:rPr>
        <w:t xml:space="preserve"> as possible.</w:t>
      </w:r>
      <w:r w:rsidR="007F4894" w:rsidRPr="00144111">
        <w:rPr>
          <w:i w:val="0"/>
          <w:iCs w:val="0"/>
        </w:rPr>
        <w:t xml:space="preserve"> It is better if </w:t>
      </w:r>
      <w:r w:rsidR="00B303FE" w:rsidRPr="00144111">
        <w:rPr>
          <w:i w:val="0"/>
          <w:iCs w:val="0"/>
        </w:rPr>
        <w:t xml:space="preserve">each affiliation </w:t>
      </w:r>
      <w:r w:rsidR="007F4894" w:rsidRPr="00144111">
        <w:rPr>
          <w:i w:val="0"/>
          <w:iCs w:val="0"/>
        </w:rPr>
        <w:t>fit</w:t>
      </w:r>
      <w:r w:rsidR="00B303FE" w:rsidRPr="00144111">
        <w:rPr>
          <w:i w:val="0"/>
          <w:iCs w:val="0"/>
        </w:rPr>
        <w:t>s</w:t>
      </w:r>
      <w:r w:rsidR="007F4894" w:rsidRPr="00144111">
        <w:rPr>
          <w:i w:val="0"/>
          <w:iCs w:val="0"/>
        </w:rPr>
        <w:t xml:space="preserve"> in one line.</w:t>
      </w:r>
    </w:p>
    <w:p w14:paraId="21BDFB85" w14:textId="77777777" w:rsidR="007C4048" w:rsidRPr="00144111" w:rsidRDefault="007C4048" w:rsidP="00144111">
      <w:pPr>
        <w:pStyle w:val="Heading3"/>
        <w:rPr>
          <w:i w:val="0"/>
          <w:iCs w:val="0"/>
        </w:rPr>
      </w:pPr>
      <w:r>
        <w:t>Position</w:t>
      </w:r>
      <w:r w:rsidRPr="005B520E">
        <w:t>:</w:t>
      </w:r>
      <w:r w:rsidRPr="00144111">
        <w:rPr>
          <w:i w:val="0"/>
          <w:iCs w:val="0"/>
        </w:rPr>
        <w:t xml:space="preserve"> Author names, emails, and affiliations are to be centered beneath the title and printed in Times New Roman 10-point.</w:t>
      </w:r>
    </w:p>
    <w:p w14:paraId="1066D1B2" w14:textId="6A59C359" w:rsidR="007C4048" w:rsidRPr="00144111" w:rsidRDefault="007C4048" w:rsidP="00144111">
      <w:pPr>
        <w:pStyle w:val="Heading3"/>
        <w:rPr>
          <w:i w:val="0"/>
          <w:iCs w:val="0"/>
        </w:rPr>
      </w:pPr>
      <w:r>
        <w:t>Emails:</w:t>
      </w:r>
      <w:r w:rsidRPr="00144111">
        <w:rPr>
          <w:i w:val="0"/>
          <w:iCs w:val="0"/>
        </w:rPr>
        <w:t xml:space="preserve"> Put the email address</w:t>
      </w:r>
      <w:r w:rsidR="002A64B0">
        <w:rPr>
          <w:i w:val="0"/>
          <w:iCs w:val="0"/>
        </w:rPr>
        <w:t>es</w:t>
      </w:r>
      <w:r w:rsidRPr="00144111">
        <w:rPr>
          <w:i w:val="0"/>
          <w:iCs w:val="0"/>
        </w:rPr>
        <w:t xml:space="preserve"> of </w:t>
      </w:r>
      <w:r w:rsidR="002A64B0">
        <w:rPr>
          <w:i w:val="0"/>
          <w:iCs w:val="0"/>
        </w:rPr>
        <w:t>the</w:t>
      </w:r>
      <w:r w:rsidRPr="00144111">
        <w:rPr>
          <w:i w:val="0"/>
          <w:iCs w:val="0"/>
        </w:rPr>
        <w:t xml:space="preserve"> author</w:t>
      </w:r>
      <w:r w:rsidR="002A64B0">
        <w:rPr>
          <w:i w:val="0"/>
          <w:iCs w:val="0"/>
        </w:rPr>
        <w:t>s</w:t>
      </w:r>
      <w:r w:rsidRPr="00144111">
        <w:rPr>
          <w:i w:val="0"/>
          <w:iCs w:val="0"/>
        </w:rPr>
        <w:t xml:space="preserve"> in the same order as their names appear. Do not underline email addresses. Separate email</w:t>
      </w:r>
      <w:r w:rsidR="00C1452D">
        <w:rPr>
          <w:i w:val="0"/>
          <w:iCs w:val="0"/>
        </w:rPr>
        <w:t xml:space="preserve"> addresses</w:t>
      </w:r>
      <w:r w:rsidRPr="00144111">
        <w:rPr>
          <w:i w:val="0"/>
          <w:iCs w:val="0"/>
        </w:rPr>
        <w:t xml:space="preserve"> by co</w:t>
      </w:r>
      <w:r w:rsidR="00CB52AD">
        <w:rPr>
          <w:i w:val="0"/>
          <w:iCs w:val="0"/>
        </w:rPr>
        <w:t>m</w:t>
      </w:r>
      <w:r w:rsidRPr="00144111">
        <w:rPr>
          <w:i w:val="0"/>
          <w:iCs w:val="0"/>
        </w:rPr>
        <w:t>mas.</w:t>
      </w:r>
    </w:p>
    <w:p w14:paraId="53874BDD" w14:textId="76B861D3" w:rsidR="007C4048" w:rsidRDefault="007C4048" w:rsidP="00C46822">
      <w:pPr>
        <w:pStyle w:val="Heading1"/>
      </w:pPr>
      <w:r>
        <w:t>Division of P</w:t>
      </w:r>
      <w:r w:rsidR="007F4894">
        <w:t>oster</w:t>
      </w:r>
      <w:r>
        <w:t>s</w:t>
      </w:r>
    </w:p>
    <w:p w14:paraId="087651F4" w14:textId="4D7317BE" w:rsidR="007C4048" w:rsidRDefault="007C4048" w:rsidP="007C4048">
      <w:pPr>
        <w:pStyle w:val="BodyText"/>
      </w:pPr>
      <w:r w:rsidRPr="00AD6159">
        <w:t xml:space="preserve">Headings are organizational </w:t>
      </w:r>
      <w:r w:rsidR="008050AB">
        <w:t>objects/references</w:t>
      </w:r>
      <w:r w:rsidRPr="00AD6159">
        <w:t xml:space="preserve"> that guide the reader through your </w:t>
      </w:r>
      <w:r w:rsidR="008050AB">
        <w:t>poster</w:t>
      </w:r>
      <w:r w:rsidRPr="00AD6159">
        <w:t xml:space="preserve">. </w:t>
      </w:r>
      <w:r w:rsidRPr="005B520E">
        <w:t xml:space="preserve">Do not number </w:t>
      </w:r>
      <w:r>
        <w:t>h</w:t>
      </w:r>
      <w:r w:rsidRPr="005B520E">
        <w:t>ead</w:t>
      </w:r>
      <w:r>
        <w:t>ing</w:t>
      </w:r>
      <w:r w:rsidRPr="005B520E">
        <w:t>s</w:t>
      </w:r>
      <w:r>
        <w:t xml:space="preserve"> </w:t>
      </w:r>
      <w:r w:rsidRPr="005B520E">
        <w:t>-</w:t>
      </w:r>
      <w:r>
        <w:t xml:space="preserve"> </w:t>
      </w:r>
      <w:r w:rsidRPr="005B520E">
        <w:t xml:space="preserve">the template will </w:t>
      </w:r>
      <w:r>
        <w:t xml:space="preserve">automatically </w:t>
      </w:r>
      <w:r w:rsidRPr="005B520E">
        <w:t>do that for you.</w:t>
      </w:r>
      <w:r>
        <w:t xml:space="preserve"> </w:t>
      </w:r>
      <w:r w:rsidR="00625AB1">
        <w:t xml:space="preserve">Just use the predefined associate styles. </w:t>
      </w:r>
      <w:r>
        <w:t>It is recommended not to use more than three level</w:t>
      </w:r>
      <w:r w:rsidR="00EF26FE">
        <w:t>s</w:t>
      </w:r>
      <w:r>
        <w:t xml:space="preserve"> of headings (Heading 1, Heading 2, and Heading 3). In the headings, capitalize the first letter of each word</w:t>
      </w:r>
      <w:r w:rsidRPr="00360AC4">
        <w:t xml:space="preserve"> except for short minor words such as </w:t>
      </w:r>
      <w:r>
        <w:t>articles</w:t>
      </w:r>
      <w:r w:rsidRPr="00360AC4">
        <w:t>, prepositions, and conjunctions</w:t>
      </w:r>
      <w:r>
        <w:t xml:space="preserve"> (e.g., </w:t>
      </w:r>
      <w:r w:rsidRPr="00360AC4">
        <w:t>“a”, “an”, “and”, “as”, “at”, “by”, “for”, “from”, “if”, “in”, “into”, “on”, “or”, “of”, “the”, “to”, “with”</w:t>
      </w:r>
      <w:r>
        <w:t>), unless the heading</w:t>
      </w:r>
      <w:r w:rsidRPr="00EE46AE">
        <w:t xml:space="preserve"> begins with such a word</w:t>
      </w:r>
      <w:r>
        <w:t>.</w:t>
      </w:r>
    </w:p>
    <w:p w14:paraId="3E32AA00" w14:textId="17FE6B84" w:rsidR="007C4048" w:rsidRPr="005B520E" w:rsidRDefault="00C80C36" w:rsidP="007C4048">
      <w:pPr>
        <w:pStyle w:val="BodyText"/>
      </w:pPr>
      <w:r>
        <w:t>I</w:t>
      </w:r>
      <w:r w:rsidR="007C4048" w:rsidRPr="00414E6D">
        <w:t>f there are not at least two sub-topics, then no subhead</w:t>
      </w:r>
      <w:r w:rsidR="00807BD4">
        <w:t>ing</w:t>
      </w:r>
      <w:r w:rsidR="007C4048" w:rsidRPr="00414E6D">
        <w:t>s should be introduced</w:t>
      </w:r>
      <w:r w:rsidR="007C4048">
        <w:t>.</w:t>
      </w:r>
    </w:p>
    <w:p w14:paraId="38B089DB" w14:textId="77777777" w:rsidR="007C4048" w:rsidRDefault="007C4048" w:rsidP="00C46822">
      <w:pPr>
        <w:pStyle w:val="Heading2"/>
      </w:pPr>
      <w:r>
        <w:t>Primary Headings</w:t>
      </w:r>
    </w:p>
    <w:p w14:paraId="67A577D0" w14:textId="206A73F4" w:rsidR="007C4048" w:rsidRDefault="007C4048" w:rsidP="007C4048">
      <w:pPr>
        <w:pStyle w:val="BodyText"/>
      </w:pPr>
      <w:r w:rsidRPr="00AD6159">
        <w:t xml:space="preserve">Primary headings </w:t>
      </w:r>
      <w:r>
        <w:t>or first</w:t>
      </w:r>
      <w:r w:rsidR="00EF26FE">
        <w:t>-</w:t>
      </w:r>
      <w:r>
        <w:t xml:space="preserve">level headings (Heading 1) </w:t>
      </w:r>
      <w:r w:rsidRPr="00AD6159">
        <w:t>are numbered</w:t>
      </w:r>
      <w:r>
        <w:t xml:space="preserve"> with </w:t>
      </w:r>
      <w:r w:rsidR="00694A8C">
        <w:t xml:space="preserve">one-level </w:t>
      </w:r>
      <w:r w:rsidR="00C46822">
        <w:t xml:space="preserve">Arabic </w:t>
      </w:r>
      <w:r>
        <w:t>numerals</w:t>
      </w:r>
      <w:r w:rsidR="00545137">
        <w:t xml:space="preserve"> (</w:t>
      </w:r>
      <w:r w:rsidR="00C46822">
        <w:t>1</w:t>
      </w:r>
      <w:r w:rsidR="00545137">
        <w:t xml:space="preserve">, </w:t>
      </w:r>
      <w:r w:rsidR="00C46822">
        <w:t>2</w:t>
      </w:r>
      <w:r w:rsidR="00545137">
        <w:t xml:space="preserve">, </w:t>
      </w:r>
      <w:r w:rsidR="00C46822">
        <w:t>3</w:t>
      </w:r>
      <w:r w:rsidR="00545137">
        <w:t>, etc</w:t>
      </w:r>
      <w:r w:rsidR="009550C8">
        <w:t>.</w:t>
      </w:r>
      <w:r w:rsidR="00545137">
        <w:t>)</w:t>
      </w:r>
      <w:r>
        <w:t>; font size 10</w:t>
      </w:r>
      <w:r w:rsidRPr="00AD6159">
        <w:t xml:space="preserve">; </w:t>
      </w:r>
      <w:r>
        <w:t xml:space="preserve">Times New Roman; small caps; </w:t>
      </w:r>
      <w:r w:rsidR="00694A8C">
        <w:t>left</w:t>
      </w:r>
      <w:r w:rsidRPr="00AD6159">
        <w:t xml:space="preserve">-justified; line spacing is single; spacing before </w:t>
      </w:r>
      <w:r>
        <w:t>is 8</w:t>
      </w:r>
      <w:r w:rsidR="00FC2992">
        <w:t>-</w:t>
      </w:r>
      <w:r>
        <w:t xml:space="preserve">point; spacing </w:t>
      </w:r>
      <w:r w:rsidRPr="00AD6159">
        <w:t xml:space="preserve">after </w:t>
      </w:r>
      <w:r>
        <w:t>is 4-point.</w:t>
      </w:r>
    </w:p>
    <w:p w14:paraId="51F25DEC" w14:textId="77777777" w:rsidR="007C4048" w:rsidRDefault="007C4048" w:rsidP="00C46822">
      <w:pPr>
        <w:pStyle w:val="Heading2"/>
      </w:pPr>
      <w:r>
        <w:t>Secondary Headings</w:t>
      </w:r>
    </w:p>
    <w:p w14:paraId="5A0A0E22" w14:textId="1991B44E" w:rsidR="007C4048" w:rsidRDefault="007C4048" w:rsidP="007C4048">
      <w:pPr>
        <w:pStyle w:val="BodyText"/>
      </w:pPr>
      <w:r>
        <w:t>Secondary headings or second</w:t>
      </w:r>
      <w:r w:rsidR="00922A5E">
        <w:t>-</w:t>
      </w:r>
      <w:r>
        <w:t xml:space="preserve">level headings (Heading 2) </w:t>
      </w:r>
      <w:r w:rsidRPr="00AD6159">
        <w:t>are numbered</w:t>
      </w:r>
      <w:r>
        <w:t xml:space="preserve"> with </w:t>
      </w:r>
      <w:r w:rsidR="00694A8C">
        <w:t xml:space="preserve">two-level Arabic </w:t>
      </w:r>
      <w:r>
        <w:t>numerals</w:t>
      </w:r>
      <w:r w:rsidR="00545137">
        <w:t xml:space="preserve"> </w:t>
      </w:r>
      <w:r w:rsidR="00694A8C">
        <w:t xml:space="preserve">(1.1, 1.2, 1.3, </w:t>
      </w:r>
      <w:r w:rsidR="00545137">
        <w:t>etc</w:t>
      </w:r>
      <w:r w:rsidR="009550C8">
        <w:t>.</w:t>
      </w:r>
      <w:r w:rsidR="00545137">
        <w:t>)</w:t>
      </w:r>
      <w:r>
        <w:t>; font size 10</w:t>
      </w:r>
      <w:r w:rsidRPr="00AD6159">
        <w:t xml:space="preserve">; </w:t>
      </w:r>
      <w:r>
        <w:t>Times New Roman; italic; left</w:t>
      </w:r>
      <w:r w:rsidRPr="00AD6159">
        <w:t xml:space="preserve">-justified; line spacing is single; spacing before </w:t>
      </w:r>
      <w:r>
        <w:t xml:space="preserve">is 6-point; spacing </w:t>
      </w:r>
      <w:r w:rsidRPr="00AD6159">
        <w:t xml:space="preserve">after </w:t>
      </w:r>
      <w:r>
        <w:t>is 3-point.</w:t>
      </w:r>
    </w:p>
    <w:p w14:paraId="4ECD21AA" w14:textId="77777777" w:rsidR="007C4048" w:rsidRDefault="007C4048" w:rsidP="00C46822">
      <w:pPr>
        <w:pStyle w:val="Heading2"/>
      </w:pPr>
      <w:r>
        <w:t>Tertiary Headings</w:t>
      </w:r>
    </w:p>
    <w:p w14:paraId="2E916581" w14:textId="095EAE12" w:rsidR="007C4048" w:rsidRDefault="007C4048" w:rsidP="007C4048">
      <w:pPr>
        <w:pStyle w:val="BodyText"/>
      </w:pPr>
      <w:r>
        <w:t>Tertiary headings or third</w:t>
      </w:r>
      <w:r w:rsidR="00922A5E">
        <w:t>-</w:t>
      </w:r>
      <w:r>
        <w:t xml:space="preserve">level headings (Heading 3) </w:t>
      </w:r>
      <w:r w:rsidRPr="00AD6159">
        <w:t>are numbered</w:t>
      </w:r>
      <w:r>
        <w:t xml:space="preserve"> with </w:t>
      </w:r>
      <w:r w:rsidR="00694A8C">
        <w:t xml:space="preserve">one-level uppercase alphabetic </w:t>
      </w:r>
      <w:r>
        <w:t>numerals</w:t>
      </w:r>
      <w:r w:rsidR="00694A8C">
        <w:t xml:space="preserve"> </w:t>
      </w:r>
      <w:r w:rsidR="009550C8">
        <w:t>(</w:t>
      </w:r>
      <w:r w:rsidR="00694A8C">
        <w:t>A</w:t>
      </w:r>
      <w:r w:rsidR="009550C8">
        <w:t xml:space="preserve">, </w:t>
      </w:r>
      <w:r w:rsidR="00694A8C">
        <w:t>B</w:t>
      </w:r>
      <w:r w:rsidR="009550C8">
        <w:t xml:space="preserve">, </w:t>
      </w:r>
      <w:r w:rsidR="00694A8C">
        <w:t>C</w:t>
      </w:r>
      <w:r w:rsidR="009550C8">
        <w:t>, etc.)</w:t>
      </w:r>
      <w:r>
        <w:t>; font size 10</w:t>
      </w:r>
      <w:r w:rsidRPr="00AD6159">
        <w:t xml:space="preserve">; </w:t>
      </w:r>
      <w:r>
        <w:t>Times New Roman; italic. They ar</w:t>
      </w:r>
      <w:r w:rsidRPr="00BF70C3">
        <w:t xml:space="preserve">e to be indented, followed by a colon. The </w:t>
      </w:r>
      <w:r w:rsidR="00694A8C">
        <w:t xml:space="preserve">main </w:t>
      </w:r>
      <w:r w:rsidRPr="00BF70C3">
        <w:t xml:space="preserve">text </w:t>
      </w:r>
      <w:r>
        <w:t xml:space="preserve">(not in italic) </w:t>
      </w:r>
      <w:r w:rsidRPr="00BF70C3">
        <w:t xml:space="preserve">should start </w:t>
      </w:r>
      <w:r w:rsidR="007A5A7B">
        <w:t>jus</w:t>
      </w:r>
      <w:r w:rsidRPr="00BF70C3">
        <w:t>t after the colon</w:t>
      </w:r>
      <w:r>
        <w:t>.</w:t>
      </w:r>
    </w:p>
    <w:p w14:paraId="1AEFCB2D" w14:textId="619E3A76" w:rsidR="007C4048" w:rsidRPr="005B520E" w:rsidRDefault="00910521" w:rsidP="00C46822">
      <w:pPr>
        <w:pStyle w:val="Heading1"/>
      </w:pPr>
      <w:r>
        <w:lastRenderedPageBreak/>
        <w:t>Helpful</w:t>
      </w:r>
      <w:r w:rsidR="007C4048">
        <w:t xml:space="preserve"> Hi</w:t>
      </w:r>
      <w:r w:rsidR="00922A5E">
        <w:t>n</w:t>
      </w:r>
      <w:r w:rsidR="007C4048">
        <w:t>ts</w:t>
      </w:r>
    </w:p>
    <w:p w14:paraId="7C52317F" w14:textId="77777777" w:rsidR="007C4048" w:rsidRDefault="007C4048" w:rsidP="00C46822">
      <w:pPr>
        <w:pStyle w:val="Heading2"/>
      </w:pPr>
      <w:r w:rsidRPr="00ED0149">
        <w:t>Abbreviations</w:t>
      </w:r>
      <w:r>
        <w:t xml:space="preserve"> and Acronyms</w:t>
      </w:r>
    </w:p>
    <w:p w14:paraId="7841BF28" w14:textId="5F113FE8" w:rsidR="007C4048" w:rsidRDefault="007C4048" w:rsidP="007C4048">
      <w:pPr>
        <w:pStyle w:val="BodyText"/>
      </w:pPr>
      <w:r>
        <w:t xml:space="preserve">Unless they are well known by the audience (e.g., CPU, PC, </w:t>
      </w:r>
      <w:r w:rsidR="00202D63">
        <w:t xml:space="preserve">ACM, </w:t>
      </w:r>
      <w:r>
        <w:t>IEEE, ASCII), d</w:t>
      </w:r>
      <w:r w:rsidRPr="005B520E">
        <w:t>efine abbreviations and acronyms the first time they are used in the text</w:t>
      </w:r>
      <w:r>
        <w:t xml:space="preserve">. Avoid the usage of uncommon acronyms in the </w:t>
      </w:r>
      <w:r w:rsidRPr="005B520E">
        <w:t>abstract</w:t>
      </w:r>
      <w:r>
        <w:t xml:space="preserve"> and p</w:t>
      </w:r>
      <w:r w:rsidR="00986C0E">
        <w:t>ost</w:t>
      </w:r>
      <w:r>
        <w:t>er title</w:t>
      </w:r>
      <w:r w:rsidRPr="005B520E">
        <w:t>.</w:t>
      </w:r>
      <w:r>
        <w:t xml:space="preserve"> To make the plural of an acronym, just add a lower-case “s</w:t>
      </w:r>
      <w:r w:rsidRPr="005B520E">
        <w:t>”</w:t>
      </w:r>
      <w:r>
        <w:t xml:space="preserve"> at the end of the acronym (e.g., CPUs, PCs). </w:t>
      </w:r>
      <w:r w:rsidRPr="00B565E5">
        <w:t>The first time you use an acronym or an abbreviation</w:t>
      </w:r>
      <w:r>
        <w:t>,</w:t>
      </w:r>
      <w:r w:rsidRPr="00B565E5">
        <w:t xml:space="preserve"> place it</w:t>
      </w:r>
      <w:r>
        <w:t>s definition</w:t>
      </w:r>
      <w:r w:rsidRPr="00B565E5">
        <w:t xml:space="preserve"> in parentheses immediately </w:t>
      </w:r>
      <w:r>
        <w:t>after it</w:t>
      </w:r>
      <w:r w:rsidRPr="00B565E5">
        <w:t xml:space="preserve">. </w:t>
      </w:r>
      <w:r>
        <w:t>Capitalize the required letters in the complete term. The following sentences are correct definitions of acronyms:</w:t>
      </w:r>
    </w:p>
    <w:p w14:paraId="0D4F62A3" w14:textId="3F8FCE76" w:rsidR="007C4048" w:rsidRPr="00D11160" w:rsidRDefault="007C4048" w:rsidP="00D028B4">
      <w:pPr>
        <w:pStyle w:val="BulletList"/>
      </w:pPr>
      <w:r w:rsidRPr="00D11160">
        <w:t>The mission of the IETF (Internet Engineering Task Force) is to make the Internet work</w:t>
      </w:r>
      <w:r w:rsidR="008F0548">
        <w:t>s</w:t>
      </w:r>
      <w:r w:rsidRPr="00D11160">
        <w:t xml:space="preserve"> better by producing high</w:t>
      </w:r>
      <w:r w:rsidR="00EB71DF">
        <w:t>-</w:t>
      </w:r>
      <w:r w:rsidRPr="00D11160">
        <w:t>quality, relevant technical documents that influence the way people design, use, and manage the Internet. These documents are called RFCs (Request for Comment).</w:t>
      </w:r>
    </w:p>
    <w:p w14:paraId="3987B97E" w14:textId="60467A66" w:rsidR="007C4048" w:rsidRPr="00D11160" w:rsidRDefault="007C4048" w:rsidP="00D028B4">
      <w:pPr>
        <w:pStyle w:val="BulletList"/>
      </w:pPr>
      <w:r w:rsidRPr="00D11160">
        <w:t xml:space="preserve">VANETs (Vehicular Adhoc NETwork) </w:t>
      </w:r>
      <w:r w:rsidR="008F0548">
        <w:t>are</w:t>
      </w:r>
      <w:r w:rsidRPr="00D11160">
        <w:t xml:space="preserve"> a particular class of MANETs (Mobile Adhoc NETwork).</w:t>
      </w:r>
    </w:p>
    <w:p w14:paraId="26E3EC0B" w14:textId="3F576F49" w:rsidR="007C4048" w:rsidRPr="005B520E" w:rsidRDefault="007C4048" w:rsidP="00D028B4">
      <w:pPr>
        <w:pStyle w:val="BulletList"/>
      </w:pPr>
      <w:r w:rsidRPr="00D11160">
        <w:t>There are two main methods to manage QoS (Quality of Service): IntServ (Integrated Service) and DiffServ (Differentiated</w:t>
      </w:r>
      <w:r>
        <w:t xml:space="preserve"> Service).</w:t>
      </w:r>
    </w:p>
    <w:p w14:paraId="10D37A4D" w14:textId="77777777" w:rsidR="007C4048" w:rsidRPr="005B520E" w:rsidRDefault="007C4048" w:rsidP="00C46822">
      <w:pPr>
        <w:pStyle w:val="Heading2"/>
      </w:pPr>
      <w:r w:rsidRPr="005B520E">
        <w:t>Equations</w:t>
      </w:r>
    </w:p>
    <w:p w14:paraId="1C079871" w14:textId="77777777" w:rsidR="007C4048" w:rsidRDefault="007C4048" w:rsidP="007C4048">
      <w:pPr>
        <w:pStyle w:val="BodyText"/>
      </w:pPr>
      <w:r w:rsidRPr="005B520E">
        <w:t>Number equations consecutively. Equation numbers, within parentheses, are to position flush right, as in (1), using a right tab stop. Use a long dash rather than a hyphen for a minus sign. Punctuate equations with commas or periods w</w:t>
      </w:r>
      <w:r>
        <w:t>hen they are part of a sentence.</w:t>
      </w:r>
    </w:p>
    <w:p w14:paraId="6A6FF0EE" w14:textId="77777777" w:rsidR="007C4048" w:rsidRPr="005B520E" w:rsidRDefault="007C4048" w:rsidP="00EC2063">
      <w:pPr>
        <w:pStyle w:val="Equation"/>
      </w:pPr>
      <w:r w:rsidRPr="005B520E">
        <w:tab/>
      </w:r>
      <w:r w:rsidRPr="00423223">
        <w:rPr>
          <w:rFonts w:ascii="Times New Roman" w:hAnsi="Times New Roman" w:cs="Times New Roman"/>
          <w:i/>
        </w:rPr>
        <w:t>a</w:t>
      </w:r>
      <w:r w:rsidRPr="00423223">
        <w:t></w:t>
      </w:r>
      <w:r w:rsidRPr="00423223">
        <w:t></w:t>
      </w:r>
      <w:r w:rsidRPr="00423223">
        <w:t></w:t>
      </w:r>
      <w:r w:rsidRPr="00423223">
        <w:rPr>
          <w:rFonts w:ascii="Times New Roman" w:hAnsi="Times New Roman" w:cs="Times New Roman"/>
          <w:i/>
        </w:rPr>
        <w:t>b</w:t>
      </w:r>
      <w:r w:rsidRPr="00423223">
        <w:t></w:t>
      </w:r>
      <w:r w:rsidRPr="00423223">
        <w:t></w:t>
      </w:r>
      <w:r w:rsidRPr="00423223">
        <w:t></w:t>
      </w:r>
      <w:r w:rsidR="00583878">
        <w:t></w:t>
      </w:r>
      <w:r w:rsidRPr="00423223">
        <w:t></w:t>
      </w:r>
      <w:r w:rsidRPr="00423223">
        <w:t></w:t>
      </w:r>
      <w:r>
        <w:tab/>
      </w:r>
      <w:r w:rsidR="00584B34" w:rsidRPr="00E12142">
        <w:rPr>
          <w:rFonts w:ascii="Times New Roman" w:hAnsi="Times New Roman" w:cs="Times New Roman"/>
        </w:rPr>
        <w:t>(1)</w:t>
      </w:r>
    </w:p>
    <w:p w14:paraId="637AB80B" w14:textId="48880F37" w:rsidR="007C4048" w:rsidRDefault="007C4048" w:rsidP="007C4048">
      <w:pPr>
        <w:pStyle w:val="BodyText"/>
      </w:pPr>
      <w:r>
        <w:t xml:space="preserve">Note that the equation is centered using a center tab stop. Be sure that the symbols in your equation have been defined before or immediately </w:t>
      </w:r>
      <w:r w:rsidR="000F4BE9">
        <w:t>after</w:t>
      </w:r>
      <w:r>
        <w:t xml:space="preserve"> the equation. Use “(1)”, not “Eq. (1)”</w:t>
      </w:r>
      <w:r w:rsidR="00202D63">
        <w:t>,</w:t>
      </w:r>
      <w:r>
        <w:t xml:space="preserve"> “</w:t>
      </w:r>
      <w:r w:rsidR="00202D63">
        <w:t>e</w:t>
      </w:r>
      <w:r>
        <w:t xml:space="preserve">quation (1)”, </w:t>
      </w:r>
      <w:r w:rsidR="00202D63">
        <w:t xml:space="preserve">or “Equation (1)”, </w:t>
      </w:r>
      <w:r>
        <w:t>except at the beginning of a sentence: “Equation (1) is . . .”</w:t>
      </w:r>
    </w:p>
    <w:p w14:paraId="75F3792D" w14:textId="77777777" w:rsidR="007C4048" w:rsidRDefault="007C4048" w:rsidP="00C46822">
      <w:pPr>
        <w:pStyle w:val="Heading2"/>
      </w:pPr>
      <w:r>
        <w:t>Some Common Mistakes</w:t>
      </w:r>
    </w:p>
    <w:p w14:paraId="187CA4DE" w14:textId="27D3D409" w:rsidR="007C4048" w:rsidRPr="005B520E" w:rsidRDefault="007C4048" w:rsidP="00D028B4">
      <w:pPr>
        <w:pStyle w:val="BulletList"/>
      </w:pPr>
      <w:r w:rsidRPr="0045796B">
        <w:t>There</w:t>
      </w:r>
      <w:r w:rsidRPr="005B520E">
        <w:t xml:space="preserve"> is no period after the “et” in the Latin abbreviation “et al.”.</w:t>
      </w:r>
      <w:r w:rsidR="00202D63">
        <w:t xml:space="preserve"> However, do not forget the period after “al.”.</w:t>
      </w:r>
    </w:p>
    <w:p w14:paraId="00CD9352" w14:textId="77777777" w:rsidR="007C4048" w:rsidRDefault="007C4048" w:rsidP="00D028B4">
      <w:pPr>
        <w:pStyle w:val="BulletList"/>
      </w:pPr>
      <w:r w:rsidRPr="005B520E">
        <w:t>The abbreviation “i.e.” means “that is”, and the abbreviation “e.g.” means “for example”.</w:t>
      </w:r>
    </w:p>
    <w:p w14:paraId="69996CE1" w14:textId="77777777" w:rsidR="007C4048" w:rsidRDefault="007C4048" w:rsidP="00D028B4">
      <w:pPr>
        <w:pStyle w:val="BulletList"/>
      </w:pPr>
      <w:r w:rsidRPr="000F5D46">
        <w:t>Put a space after a comma</w:t>
      </w:r>
      <w:r>
        <w:t xml:space="preserve"> or a period</w:t>
      </w:r>
      <w:r w:rsidRPr="000F5D46">
        <w:t>. Do not put a space before a comma</w:t>
      </w:r>
      <w:r>
        <w:t xml:space="preserve"> or a period</w:t>
      </w:r>
      <w:r w:rsidRPr="000F5D46">
        <w:t>.</w:t>
      </w:r>
    </w:p>
    <w:p w14:paraId="3DF2E781" w14:textId="77777777" w:rsidR="007C4048" w:rsidRPr="005B520E" w:rsidRDefault="007C4048" w:rsidP="00D028B4">
      <w:pPr>
        <w:pStyle w:val="BulletList"/>
      </w:pPr>
      <w:r>
        <w:t>Do not use consecutive spaces, unless it is strictly required.</w:t>
      </w:r>
    </w:p>
    <w:p w14:paraId="2AA81728" w14:textId="77777777" w:rsidR="007C4048" w:rsidRDefault="007C4048" w:rsidP="00C46822">
      <w:pPr>
        <w:pStyle w:val="Heading2"/>
      </w:pPr>
      <w:r>
        <w:t>Figures</w:t>
      </w:r>
    </w:p>
    <w:p w14:paraId="2BCEE2FF" w14:textId="7BAB670D" w:rsidR="007769CA" w:rsidRDefault="007C4048" w:rsidP="007769CA">
      <w:pPr>
        <w:pStyle w:val="BodyText"/>
      </w:pPr>
      <w:r>
        <w:t xml:space="preserve">Place your figures as close as possible to the text where they are described and cited. Figures must be centered. Large figures may span both columns. Place figure </w:t>
      </w:r>
      <w:r w:rsidRPr="00577624">
        <w:t>captions</w:t>
      </w:r>
      <w:r>
        <w:t xml:space="preserve"> below the figures. Figure captions must be centered. If your figure has two parts, include the labels “(a)” and “(b)” as part of the artwork. Please verify that the figures you mention in the text actually exist. Do not put </w:t>
      </w:r>
      <w:r w:rsidR="00202D63">
        <w:t>a frame</w:t>
      </w:r>
      <w:r>
        <w:t xml:space="preserve"> around your figures. Figures are numbered with Arabic numerals (e.g., “</w:t>
      </w:r>
      <w:r w:rsidR="00851685">
        <w:fldChar w:fldCharType="begin"/>
      </w:r>
      <w:r w:rsidR="00851685">
        <w:instrText xml:space="preserve"> REF _Ref388295156 \h  \* MERGEFORMAT </w:instrText>
      </w:r>
      <w:r w:rsidR="00851685">
        <w:fldChar w:fldCharType="separate"/>
      </w:r>
      <w:r w:rsidR="00A355E0" w:rsidRPr="00A355E0">
        <w:t>Figure 1</w:t>
      </w:r>
      <w:r w:rsidR="00851685">
        <w:fldChar w:fldCharType="end"/>
      </w:r>
      <w:r>
        <w:t>”, “</w:t>
      </w:r>
      <w:r w:rsidR="00851685">
        <w:fldChar w:fldCharType="begin"/>
      </w:r>
      <w:r w:rsidR="00851685">
        <w:instrText xml:space="preserve"> REF _Ref386979059 \h  \* MERGEFORMAT </w:instrText>
      </w:r>
      <w:r w:rsidR="00851685">
        <w:fldChar w:fldCharType="separate"/>
      </w:r>
      <w:r w:rsidR="00A355E0" w:rsidRPr="00A355E0">
        <w:t>Figure 2</w:t>
      </w:r>
      <w:r w:rsidR="00851685">
        <w:fldChar w:fldCharType="end"/>
      </w:r>
      <w:r>
        <w:t>”).</w:t>
      </w:r>
      <w:r w:rsidR="007769CA">
        <w:t xml:space="preserve"> In the caption, the word “Figure”, the figure number, and </w:t>
      </w:r>
      <w:r w:rsidR="007769CA">
        <w:t>the colon are in bold. The remaining of the caption shall not be in bold.</w:t>
      </w:r>
      <w:r w:rsidR="00FA0B61">
        <w:t xml:space="preserve"> You can see an example in Figure</w:t>
      </w:r>
      <w:r w:rsidR="00690FB5">
        <w:t> </w:t>
      </w:r>
      <w:r w:rsidR="00FA0B61">
        <w:t>1.</w:t>
      </w:r>
    </w:p>
    <w:p w14:paraId="7ABC8EEB" w14:textId="77777777" w:rsidR="007C4048" w:rsidRPr="0097069A" w:rsidRDefault="007C4048" w:rsidP="007C4048">
      <w:pPr>
        <w:pStyle w:val="BodyText"/>
      </w:pPr>
      <w:r>
        <w:rPr>
          <w:noProof/>
          <w:lang w:eastAsia="zh-TW"/>
        </w:rPr>
        <w:drawing>
          <wp:inline distT="0" distB="0" distL="0" distR="0" wp14:anchorId="7A2BA85E" wp14:editId="77E71C1A">
            <wp:extent cx="3195955" cy="508000"/>
            <wp:effectExtent l="19050" t="0" r="4445" b="0"/>
            <wp:docPr id="5" name="Picture 0" descr="udp2.cg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p2.cgm"/>
                    <pic:cNvPicPr/>
                  </pic:nvPicPr>
                  <pic:blipFill>
                    <a:blip r:embed="rId8" cstate="print"/>
                    <a:stretch>
                      <a:fillRect/>
                    </a:stretch>
                  </pic:blipFill>
                  <pic:spPr>
                    <a:xfrm>
                      <a:off x="0" y="0"/>
                      <a:ext cx="3195955" cy="508000"/>
                    </a:xfrm>
                    <a:prstGeom prst="rect">
                      <a:avLst/>
                    </a:prstGeom>
                  </pic:spPr>
                </pic:pic>
              </a:graphicData>
            </a:graphic>
          </wp:inline>
        </w:drawing>
      </w:r>
    </w:p>
    <w:p w14:paraId="2EC3B539" w14:textId="77777777" w:rsidR="007C4048" w:rsidRPr="0097069A" w:rsidRDefault="007C4048" w:rsidP="00F4131F">
      <w:pPr>
        <w:pStyle w:val="FigureCaption"/>
        <w:rPr>
          <w:b/>
        </w:rPr>
      </w:pPr>
      <w:bookmarkStart w:id="1" w:name="_Ref388295156"/>
      <w:r w:rsidRPr="00F4131F">
        <w:rPr>
          <w:b/>
        </w:rPr>
        <w:t xml:space="preserve">Figure </w:t>
      </w:r>
      <w:r w:rsidR="00B2416F" w:rsidRPr="00F4131F">
        <w:rPr>
          <w:b/>
        </w:rPr>
        <w:fldChar w:fldCharType="begin"/>
      </w:r>
      <w:r w:rsidR="001431C8" w:rsidRPr="00F4131F">
        <w:rPr>
          <w:b/>
        </w:rPr>
        <w:instrText xml:space="preserve"> SEQ Figure \* ARABIC </w:instrText>
      </w:r>
      <w:r w:rsidR="00B2416F" w:rsidRPr="00F4131F">
        <w:rPr>
          <w:b/>
        </w:rPr>
        <w:fldChar w:fldCharType="separate"/>
      </w:r>
      <w:r w:rsidR="00A355E0">
        <w:rPr>
          <w:b/>
          <w:noProof/>
        </w:rPr>
        <w:t>1</w:t>
      </w:r>
      <w:r w:rsidR="00B2416F" w:rsidRPr="00F4131F">
        <w:rPr>
          <w:b/>
        </w:rPr>
        <w:fldChar w:fldCharType="end"/>
      </w:r>
      <w:bookmarkEnd w:id="1"/>
      <w:r w:rsidRPr="00F4131F">
        <w:rPr>
          <w:b/>
        </w:rPr>
        <w:t>:</w:t>
      </w:r>
      <w:r w:rsidRPr="0097069A">
        <w:t xml:space="preserve"> UDP </w:t>
      </w:r>
      <w:r w:rsidRPr="00F4131F">
        <w:t>Header</w:t>
      </w:r>
    </w:p>
    <w:p w14:paraId="250C1C42" w14:textId="785B9A3A" w:rsidR="007C4048" w:rsidRDefault="007C4048" w:rsidP="007C4048">
      <w:pPr>
        <w:pStyle w:val="BodyText"/>
      </w:pPr>
      <w:r>
        <w:t xml:space="preserve">Captions for figures should be Times New Roman 9-point. In the figure caption, </w:t>
      </w:r>
      <w:r w:rsidR="00F9439B">
        <w:t xml:space="preserve">the initial </w:t>
      </w:r>
      <w:r>
        <w:t xml:space="preserve">letter of each word </w:t>
      </w:r>
      <w:r w:rsidRPr="00360AC4">
        <w:t xml:space="preserve">must be capitalized except for short minor words such as </w:t>
      </w:r>
      <w:r>
        <w:t>articles</w:t>
      </w:r>
      <w:r w:rsidRPr="00360AC4">
        <w:t>, prepositions, and conjunctions</w:t>
      </w:r>
      <w:r>
        <w:t xml:space="preserve"> (e.g., </w:t>
      </w:r>
      <w:r w:rsidRPr="00360AC4">
        <w:t>“a”, “an”, “and”, “as”, “at”, “by”, “for”, “from”, “if”, “in”, “into”, “on”, “or”, “of”, “the”, “to”, “with”</w:t>
      </w:r>
      <w:r>
        <w:t>), unless the caption</w:t>
      </w:r>
      <w:r w:rsidRPr="00EE46AE">
        <w:t xml:space="preserve"> begins with such a word</w:t>
      </w:r>
      <w:r>
        <w:t xml:space="preserve">. Please note that the word for </w:t>
      </w:r>
      <w:r w:rsidR="008B00DD">
        <w:t>“</w:t>
      </w:r>
      <w:r>
        <w:t>Figure</w:t>
      </w:r>
      <w:r w:rsidR="008B00DD">
        <w:t>”</w:t>
      </w:r>
      <w:r>
        <w:t xml:space="preserve"> are spelled out. That is, do not use the abbreviation “Fig.” for figures.</w:t>
      </w:r>
    </w:p>
    <w:p w14:paraId="5CA4CD91" w14:textId="70B3DB47" w:rsidR="007C4048" w:rsidRDefault="007C4048" w:rsidP="007C4048">
      <w:pPr>
        <w:pStyle w:val="BodyText"/>
        <w:rPr>
          <w:b/>
        </w:rPr>
      </w:pPr>
      <w:r w:rsidRPr="004E646D">
        <w:t>The resolution of graphics and image</w:t>
      </w:r>
      <w:r>
        <w:t>s</w:t>
      </w:r>
      <w:r w:rsidRPr="004E646D">
        <w:t xml:space="preserve"> should be </w:t>
      </w:r>
      <w:r w:rsidRPr="004E646D">
        <w:rPr>
          <w:b/>
        </w:rPr>
        <w:t>high</w:t>
      </w:r>
      <w:r>
        <w:t xml:space="preserve"> </w:t>
      </w:r>
      <w:r w:rsidRPr="004E646D">
        <w:t>to reveal the important detail</w:t>
      </w:r>
      <w:r>
        <w:t>s</w:t>
      </w:r>
      <w:r w:rsidRPr="004E646D">
        <w:t xml:space="preserve"> in the figure</w:t>
      </w:r>
      <w:r>
        <w:t>s. Note that p</w:t>
      </w:r>
      <w:r w:rsidR="005F3048">
        <w:t>ost</w:t>
      </w:r>
      <w:r>
        <w:t>ers with an inadequate resolution of figures will not be published.</w:t>
      </w:r>
    </w:p>
    <w:p w14:paraId="396F195B" w14:textId="77777777" w:rsidR="007C4048" w:rsidRPr="0049497D" w:rsidRDefault="007C4048" w:rsidP="007C4048">
      <w:pPr>
        <w:pStyle w:val="BodyText"/>
      </w:pPr>
      <w:r>
        <w:rPr>
          <w:noProof/>
          <w:lang w:eastAsia="zh-TW"/>
        </w:rPr>
        <w:drawing>
          <wp:inline distT="0" distB="0" distL="0" distR="0" wp14:anchorId="782DF852" wp14:editId="169C4AC4">
            <wp:extent cx="3195955" cy="782320"/>
            <wp:effectExtent l="19050" t="0" r="4445" b="0"/>
            <wp:docPr id="2" name="Picture 1" descr="DNS-Search-List.cg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NS-Search-List.cgm"/>
                    <pic:cNvPicPr/>
                  </pic:nvPicPr>
                  <pic:blipFill>
                    <a:blip r:embed="rId9" cstate="print"/>
                    <a:stretch>
                      <a:fillRect/>
                    </a:stretch>
                  </pic:blipFill>
                  <pic:spPr>
                    <a:xfrm>
                      <a:off x="0" y="0"/>
                      <a:ext cx="3195955" cy="782320"/>
                    </a:xfrm>
                    <a:prstGeom prst="rect">
                      <a:avLst/>
                    </a:prstGeom>
                  </pic:spPr>
                </pic:pic>
              </a:graphicData>
            </a:graphic>
          </wp:inline>
        </w:drawing>
      </w:r>
    </w:p>
    <w:p w14:paraId="762C7E30" w14:textId="77777777" w:rsidR="007C4048" w:rsidRPr="00227EE9" w:rsidRDefault="007C4048" w:rsidP="00F4131F">
      <w:pPr>
        <w:pStyle w:val="FigureCaption"/>
        <w:rPr>
          <w:b/>
        </w:rPr>
      </w:pPr>
      <w:bookmarkStart w:id="2" w:name="_Ref386979059"/>
      <w:r w:rsidRPr="00F4131F">
        <w:rPr>
          <w:b/>
        </w:rPr>
        <w:t xml:space="preserve">Figure </w:t>
      </w:r>
      <w:r w:rsidR="00B2416F" w:rsidRPr="00F4131F">
        <w:rPr>
          <w:b/>
        </w:rPr>
        <w:fldChar w:fldCharType="begin"/>
      </w:r>
      <w:r w:rsidR="001431C8" w:rsidRPr="00F4131F">
        <w:rPr>
          <w:b/>
        </w:rPr>
        <w:instrText xml:space="preserve"> SEQ Figure \* ARABIC </w:instrText>
      </w:r>
      <w:r w:rsidR="00B2416F" w:rsidRPr="00F4131F">
        <w:rPr>
          <w:b/>
        </w:rPr>
        <w:fldChar w:fldCharType="separate"/>
      </w:r>
      <w:r w:rsidR="00A355E0">
        <w:rPr>
          <w:b/>
          <w:noProof/>
        </w:rPr>
        <w:t>2</w:t>
      </w:r>
      <w:r w:rsidR="00B2416F" w:rsidRPr="00F4131F">
        <w:rPr>
          <w:b/>
        </w:rPr>
        <w:fldChar w:fldCharType="end"/>
      </w:r>
      <w:bookmarkEnd w:id="2"/>
      <w:r w:rsidRPr="00F4131F">
        <w:rPr>
          <w:b/>
        </w:rPr>
        <w:t>:</w:t>
      </w:r>
      <w:r w:rsidRPr="00227EE9">
        <w:t xml:space="preserve"> Search List of DNS for Stateful Configuration</w:t>
      </w:r>
    </w:p>
    <w:p w14:paraId="23F1F83E" w14:textId="77777777" w:rsidR="007C4048" w:rsidRDefault="007C4048" w:rsidP="00C46822">
      <w:pPr>
        <w:pStyle w:val="Heading2"/>
      </w:pPr>
      <w:r>
        <w:t>Tables</w:t>
      </w:r>
    </w:p>
    <w:p w14:paraId="14CD1F4B" w14:textId="79DF11A6" w:rsidR="007C4048" w:rsidRDefault="007C4048" w:rsidP="007C4048">
      <w:pPr>
        <w:pStyle w:val="BodyText"/>
      </w:pPr>
      <w:r>
        <w:t xml:space="preserve">Place your tables as close as possible to the text where they are described and cited. Tables must be centered. Large tables may span both columns. Place table captions above the tables. Table captions must be centered. Please verify that the tables you mention in the text actually exist. Tables are numbered with </w:t>
      </w:r>
      <w:r w:rsidR="005F3048">
        <w:t xml:space="preserve">Arabic </w:t>
      </w:r>
      <w:r>
        <w:t>numerals (e.g., “</w:t>
      </w:r>
      <w:r w:rsidR="00694A4A">
        <w:t>Table 1</w:t>
      </w:r>
      <w:r>
        <w:t>”, “</w:t>
      </w:r>
      <w:r w:rsidR="00694A4A">
        <w:t>Table 2</w:t>
      </w:r>
      <w:r w:rsidR="00CB62D0">
        <w:t>”).</w:t>
      </w:r>
      <w:r w:rsidR="007769CA">
        <w:t xml:space="preserve"> In the caption, the word “Table”, the table number, and the colon are in bold. The remaining of the caption shall not be in bold.</w:t>
      </w:r>
    </w:p>
    <w:p w14:paraId="68341D50" w14:textId="03A7D049" w:rsidR="007C4048" w:rsidRPr="005F3048" w:rsidRDefault="005F3048" w:rsidP="005F3048">
      <w:pPr>
        <w:pStyle w:val="TableHead"/>
        <w:rPr>
          <w:b w:val="0"/>
          <w:bCs/>
        </w:rPr>
      </w:pPr>
      <w:r w:rsidRPr="005F3048">
        <w:t xml:space="preserve">Table </w:t>
      </w:r>
      <w:fldSimple w:instr=" SEQ Table \* ARABIC ">
        <w:r>
          <w:rPr>
            <w:noProof/>
          </w:rPr>
          <w:t>1</w:t>
        </w:r>
      </w:fldSimple>
      <w:r w:rsidR="007C4048" w:rsidRPr="005F3048">
        <w:t>:</w:t>
      </w:r>
      <w:r w:rsidR="007C4048" w:rsidRPr="005F3048">
        <w:rPr>
          <w:b w:val="0"/>
          <w:bCs/>
        </w:rPr>
        <w:t xml:space="preserve"> 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7C4048" w14:paraId="40E9BB67" w14:textId="77777777" w:rsidTr="004D58C5">
        <w:trPr>
          <w:cantSplit/>
          <w:trHeight w:val="240"/>
          <w:tblHeader/>
          <w:jc w:val="center"/>
        </w:trPr>
        <w:tc>
          <w:tcPr>
            <w:tcW w:w="720" w:type="dxa"/>
            <w:vMerge w:val="restart"/>
            <w:vAlign w:val="center"/>
          </w:tcPr>
          <w:p w14:paraId="325582BF" w14:textId="77777777" w:rsidR="007C4048" w:rsidRDefault="007C4048" w:rsidP="004D58C5">
            <w:pPr>
              <w:pStyle w:val="TableColHead"/>
            </w:pPr>
            <w:r>
              <w:t>Table Head</w:t>
            </w:r>
          </w:p>
        </w:tc>
        <w:tc>
          <w:tcPr>
            <w:tcW w:w="4140" w:type="dxa"/>
            <w:gridSpan w:val="3"/>
            <w:vAlign w:val="center"/>
          </w:tcPr>
          <w:p w14:paraId="15859675" w14:textId="77777777" w:rsidR="007C4048" w:rsidRDefault="007C4048" w:rsidP="004D58C5">
            <w:pPr>
              <w:pStyle w:val="TableColHead"/>
            </w:pPr>
            <w:r>
              <w:t>Table Column Head</w:t>
            </w:r>
          </w:p>
        </w:tc>
      </w:tr>
      <w:tr w:rsidR="007C4048" w14:paraId="1D826D9A" w14:textId="77777777" w:rsidTr="00742FE4">
        <w:trPr>
          <w:cantSplit/>
          <w:trHeight w:val="202"/>
          <w:tblHeader/>
          <w:jc w:val="center"/>
        </w:trPr>
        <w:tc>
          <w:tcPr>
            <w:tcW w:w="720" w:type="dxa"/>
            <w:vMerge/>
          </w:tcPr>
          <w:p w14:paraId="61C74166" w14:textId="77777777" w:rsidR="007C4048" w:rsidRDefault="007C4048" w:rsidP="004D58C5">
            <w:pPr>
              <w:rPr>
                <w:sz w:val="16"/>
                <w:szCs w:val="16"/>
              </w:rPr>
            </w:pPr>
          </w:p>
        </w:tc>
        <w:tc>
          <w:tcPr>
            <w:tcW w:w="2340" w:type="dxa"/>
            <w:vAlign w:val="center"/>
          </w:tcPr>
          <w:p w14:paraId="3424BDDF" w14:textId="77777777" w:rsidR="007C4048" w:rsidRPr="00F81D9B" w:rsidRDefault="007C4048" w:rsidP="004D58C5">
            <w:pPr>
              <w:pStyle w:val="TableColSubhead"/>
            </w:pPr>
            <w:r w:rsidRPr="00F81D9B">
              <w:t>Table Column Subhead</w:t>
            </w:r>
          </w:p>
        </w:tc>
        <w:tc>
          <w:tcPr>
            <w:tcW w:w="900" w:type="dxa"/>
            <w:vAlign w:val="center"/>
          </w:tcPr>
          <w:p w14:paraId="0094E95C" w14:textId="77777777" w:rsidR="007C4048" w:rsidRPr="00F81D9B" w:rsidRDefault="007C4048" w:rsidP="004D58C5">
            <w:pPr>
              <w:pStyle w:val="TableColSubhead"/>
            </w:pPr>
            <w:r w:rsidRPr="00F81D9B">
              <w:t>Subhead</w:t>
            </w:r>
          </w:p>
        </w:tc>
        <w:tc>
          <w:tcPr>
            <w:tcW w:w="900" w:type="dxa"/>
            <w:vAlign w:val="center"/>
          </w:tcPr>
          <w:p w14:paraId="6BC91DA0" w14:textId="77777777" w:rsidR="007C4048" w:rsidRPr="00F81D9B" w:rsidRDefault="007C4048" w:rsidP="004D58C5">
            <w:pPr>
              <w:pStyle w:val="TableColSubhead"/>
            </w:pPr>
            <w:r w:rsidRPr="00F81D9B">
              <w:t>Subhead</w:t>
            </w:r>
          </w:p>
        </w:tc>
      </w:tr>
      <w:tr w:rsidR="007C4048" w14:paraId="1E43D519" w14:textId="77777777" w:rsidTr="00742FE4">
        <w:trPr>
          <w:trHeight w:val="229"/>
          <w:jc w:val="center"/>
        </w:trPr>
        <w:tc>
          <w:tcPr>
            <w:tcW w:w="720" w:type="dxa"/>
            <w:vAlign w:val="center"/>
          </w:tcPr>
          <w:p w14:paraId="2FB3704F" w14:textId="77777777" w:rsidR="007C4048" w:rsidRDefault="00F17FA7" w:rsidP="00D271DA">
            <w:pPr>
              <w:pStyle w:val="TableCell"/>
              <w:jc w:val="center"/>
              <w:rPr>
                <w:sz w:val="8"/>
                <w:szCs w:val="8"/>
              </w:rPr>
            </w:pPr>
            <w:r>
              <w:t>C</w:t>
            </w:r>
            <w:r w:rsidR="007C4048">
              <w:t>opy</w:t>
            </w:r>
          </w:p>
        </w:tc>
        <w:tc>
          <w:tcPr>
            <w:tcW w:w="2340" w:type="dxa"/>
            <w:vAlign w:val="center"/>
          </w:tcPr>
          <w:p w14:paraId="11E8457E" w14:textId="77777777" w:rsidR="007C4048" w:rsidRDefault="007C4048" w:rsidP="00D271DA">
            <w:pPr>
              <w:pStyle w:val="TableCell"/>
              <w:jc w:val="center"/>
            </w:pPr>
            <w:r>
              <w:t>More table copy</w:t>
            </w:r>
          </w:p>
        </w:tc>
        <w:tc>
          <w:tcPr>
            <w:tcW w:w="900" w:type="dxa"/>
            <w:vAlign w:val="center"/>
          </w:tcPr>
          <w:p w14:paraId="16BEAE7E" w14:textId="77777777" w:rsidR="007C4048" w:rsidRDefault="007C4048" w:rsidP="00D271DA">
            <w:pPr>
              <w:pStyle w:val="TableCell"/>
              <w:jc w:val="center"/>
            </w:pPr>
          </w:p>
        </w:tc>
        <w:tc>
          <w:tcPr>
            <w:tcW w:w="900" w:type="dxa"/>
            <w:vAlign w:val="center"/>
          </w:tcPr>
          <w:p w14:paraId="2C38E8B3" w14:textId="77777777" w:rsidR="007C4048" w:rsidRDefault="007C4048" w:rsidP="00D271DA">
            <w:pPr>
              <w:pStyle w:val="TableCell"/>
              <w:jc w:val="center"/>
            </w:pPr>
          </w:p>
        </w:tc>
      </w:tr>
    </w:tbl>
    <w:p w14:paraId="2B52F128" w14:textId="77777777" w:rsidR="007C4048" w:rsidRDefault="007C4048" w:rsidP="007C4048">
      <w:pPr>
        <w:pStyle w:val="BodyText"/>
      </w:pPr>
    </w:p>
    <w:p w14:paraId="27FA538A" w14:textId="18F8A9A4" w:rsidR="007C4048" w:rsidRDefault="007C4048" w:rsidP="007C4048">
      <w:pPr>
        <w:pStyle w:val="BodyText"/>
      </w:pPr>
      <w:r>
        <w:t xml:space="preserve">Captions for tables should be Times New Roman 9-point. Table content should be Times New Roman 8-point. In the table caption, </w:t>
      </w:r>
      <w:r w:rsidR="00F9439B">
        <w:t xml:space="preserve">the initial </w:t>
      </w:r>
      <w:r>
        <w:t xml:space="preserve">letter of each word </w:t>
      </w:r>
      <w:r w:rsidRPr="00360AC4">
        <w:t xml:space="preserve">must be capitalized except for short minor words such as </w:t>
      </w:r>
      <w:r>
        <w:t>articles</w:t>
      </w:r>
      <w:r w:rsidRPr="00360AC4">
        <w:t>, prepositions, and conjunctions</w:t>
      </w:r>
      <w:r>
        <w:t xml:space="preserve"> (e.g., </w:t>
      </w:r>
      <w:r w:rsidRPr="00360AC4">
        <w:t>“a”, “an”, “and”, “as”, “at”, “by”, “for”, “from”, “if”, “in”, “into”, “on”, “or”, “of”, “the”, “to”, “with”</w:t>
      </w:r>
      <w:r>
        <w:t>), unless the caption</w:t>
      </w:r>
      <w:r w:rsidRPr="00EE46AE">
        <w:t xml:space="preserve"> begins with such a word</w:t>
      </w:r>
      <w:r>
        <w:t>. Use bold for the column headers</w:t>
      </w:r>
      <w:r w:rsidR="00831633">
        <w:t>,</w:t>
      </w:r>
      <w:r>
        <w:t xml:space="preserve"> so that readers can easily distinguish them from the rest of the table.</w:t>
      </w:r>
    </w:p>
    <w:p w14:paraId="49639DF6" w14:textId="1771EAE8" w:rsidR="007C4048" w:rsidRPr="005F3048" w:rsidRDefault="005F3048" w:rsidP="005F3048">
      <w:pPr>
        <w:pStyle w:val="TableHead"/>
        <w:rPr>
          <w:b w:val="0"/>
          <w:bCs/>
        </w:rPr>
      </w:pPr>
      <w:r w:rsidRPr="005F3048">
        <w:t xml:space="preserve">Table </w:t>
      </w:r>
      <w:fldSimple w:instr=" SEQ Table \* ARABIC ">
        <w:r w:rsidRPr="005F3048">
          <w:t>2</w:t>
        </w:r>
      </w:fldSimple>
      <w:r w:rsidRPr="005F3048">
        <w:t>:</w:t>
      </w:r>
      <w:r w:rsidRPr="005F3048">
        <w:rPr>
          <w:b w:val="0"/>
          <w:bCs/>
        </w:rPr>
        <w:t xml:space="preserve"> </w:t>
      </w:r>
      <w:r w:rsidR="007C4048" w:rsidRPr="005F3048">
        <w:rPr>
          <w:b w:val="0"/>
          <w:bCs/>
        </w:rPr>
        <w:t>Column Herders must be in Bold</w:t>
      </w:r>
    </w:p>
    <w:tbl>
      <w:tblPr>
        <w:tblW w:w="0" w:type="auto"/>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60" w:firstRow="1" w:lastRow="1" w:firstColumn="0" w:lastColumn="1" w:noHBand="0" w:noVBand="0"/>
      </w:tblPr>
      <w:tblGrid>
        <w:gridCol w:w="1211"/>
        <w:gridCol w:w="962"/>
        <w:gridCol w:w="1406"/>
        <w:gridCol w:w="1216"/>
      </w:tblGrid>
      <w:tr w:rsidR="007C4048" w:rsidRPr="009158ED" w14:paraId="76B479C2" w14:textId="77777777" w:rsidTr="00742FE4">
        <w:trPr>
          <w:trHeight w:val="247"/>
          <w:jc w:val="center"/>
        </w:trPr>
        <w:tc>
          <w:tcPr>
            <w:tcW w:w="1211" w:type="dxa"/>
            <w:vAlign w:val="center"/>
          </w:tcPr>
          <w:p w14:paraId="0DAFD57D" w14:textId="77777777" w:rsidR="007C4048" w:rsidRPr="00551FE4" w:rsidRDefault="007C4048" w:rsidP="004D58C5">
            <w:pPr>
              <w:pStyle w:val="TableColHead"/>
            </w:pPr>
            <w:r w:rsidRPr="00551FE4">
              <w:t>Graphics</w:t>
            </w:r>
          </w:p>
        </w:tc>
        <w:tc>
          <w:tcPr>
            <w:tcW w:w="962" w:type="dxa"/>
            <w:vAlign w:val="center"/>
          </w:tcPr>
          <w:p w14:paraId="2D9DDE33" w14:textId="77777777" w:rsidR="007C4048" w:rsidRPr="00551FE4" w:rsidRDefault="007C4048" w:rsidP="004D58C5">
            <w:pPr>
              <w:pStyle w:val="TableColHead"/>
            </w:pPr>
            <w:r w:rsidRPr="00551FE4">
              <w:t>Top</w:t>
            </w:r>
          </w:p>
        </w:tc>
        <w:tc>
          <w:tcPr>
            <w:tcW w:w="1406" w:type="dxa"/>
            <w:vAlign w:val="center"/>
          </w:tcPr>
          <w:p w14:paraId="1C621070" w14:textId="77777777" w:rsidR="007C4048" w:rsidRPr="00551FE4" w:rsidRDefault="007C4048" w:rsidP="004D58C5">
            <w:pPr>
              <w:pStyle w:val="TableColHead"/>
            </w:pPr>
            <w:r w:rsidRPr="00551FE4">
              <w:t>In-between</w:t>
            </w:r>
          </w:p>
        </w:tc>
        <w:tc>
          <w:tcPr>
            <w:tcW w:w="1216" w:type="dxa"/>
            <w:vAlign w:val="center"/>
          </w:tcPr>
          <w:p w14:paraId="791D5E38" w14:textId="77777777" w:rsidR="007C4048" w:rsidRPr="00551FE4" w:rsidRDefault="007C4048" w:rsidP="004D58C5">
            <w:pPr>
              <w:pStyle w:val="TableColHead"/>
            </w:pPr>
            <w:r w:rsidRPr="00551FE4">
              <w:t>Bottom</w:t>
            </w:r>
          </w:p>
        </w:tc>
      </w:tr>
      <w:tr w:rsidR="007C4048" w:rsidRPr="009158ED" w14:paraId="3FDF64E3" w14:textId="77777777" w:rsidTr="00742FE4">
        <w:trPr>
          <w:trHeight w:val="184"/>
          <w:jc w:val="center"/>
        </w:trPr>
        <w:tc>
          <w:tcPr>
            <w:tcW w:w="1211" w:type="dxa"/>
            <w:vAlign w:val="center"/>
          </w:tcPr>
          <w:p w14:paraId="04B00B94" w14:textId="77777777" w:rsidR="007C4048" w:rsidRPr="00F81D9B" w:rsidRDefault="007C4048" w:rsidP="004D58C5">
            <w:pPr>
              <w:pStyle w:val="TableCell"/>
              <w:jc w:val="center"/>
            </w:pPr>
            <w:r w:rsidRPr="00F81D9B">
              <w:t>Tables</w:t>
            </w:r>
          </w:p>
        </w:tc>
        <w:tc>
          <w:tcPr>
            <w:tcW w:w="962" w:type="dxa"/>
            <w:vAlign w:val="center"/>
          </w:tcPr>
          <w:p w14:paraId="70B8E93B" w14:textId="77777777" w:rsidR="007C4048" w:rsidRPr="00F81D9B" w:rsidRDefault="007C4048" w:rsidP="004D58C5">
            <w:pPr>
              <w:pStyle w:val="TableCell"/>
              <w:jc w:val="center"/>
            </w:pPr>
            <w:r w:rsidRPr="00F81D9B">
              <w:t>End</w:t>
            </w:r>
          </w:p>
        </w:tc>
        <w:tc>
          <w:tcPr>
            <w:tcW w:w="1406" w:type="dxa"/>
            <w:vAlign w:val="center"/>
          </w:tcPr>
          <w:p w14:paraId="00D86CAE" w14:textId="77777777" w:rsidR="007C4048" w:rsidRPr="00F81D9B" w:rsidRDefault="007C4048" w:rsidP="004D58C5">
            <w:pPr>
              <w:pStyle w:val="TableCell"/>
              <w:jc w:val="center"/>
            </w:pPr>
            <w:r w:rsidRPr="00F81D9B">
              <w:t>Last</w:t>
            </w:r>
          </w:p>
        </w:tc>
        <w:tc>
          <w:tcPr>
            <w:tcW w:w="1216" w:type="dxa"/>
            <w:vAlign w:val="center"/>
          </w:tcPr>
          <w:p w14:paraId="09CE0696" w14:textId="77777777" w:rsidR="007C4048" w:rsidRPr="00F81D9B" w:rsidRDefault="007C4048" w:rsidP="004D58C5">
            <w:pPr>
              <w:pStyle w:val="TableCell"/>
              <w:jc w:val="center"/>
            </w:pPr>
            <w:r w:rsidRPr="00F81D9B">
              <w:t>First</w:t>
            </w:r>
          </w:p>
        </w:tc>
      </w:tr>
      <w:tr w:rsidR="007C4048" w:rsidRPr="009158ED" w14:paraId="63DE9EB5" w14:textId="77777777" w:rsidTr="00742FE4">
        <w:trPr>
          <w:trHeight w:val="175"/>
          <w:jc w:val="center"/>
        </w:trPr>
        <w:tc>
          <w:tcPr>
            <w:tcW w:w="1211" w:type="dxa"/>
            <w:vAlign w:val="center"/>
          </w:tcPr>
          <w:p w14:paraId="782E26E0" w14:textId="77777777" w:rsidR="007C4048" w:rsidRPr="00F81D9B" w:rsidRDefault="007C4048" w:rsidP="004D58C5">
            <w:pPr>
              <w:pStyle w:val="TableCell"/>
              <w:jc w:val="center"/>
            </w:pPr>
            <w:r w:rsidRPr="00F81D9B">
              <w:t>Figures</w:t>
            </w:r>
          </w:p>
        </w:tc>
        <w:tc>
          <w:tcPr>
            <w:tcW w:w="962" w:type="dxa"/>
            <w:vAlign w:val="center"/>
          </w:tcPr>
          <w:p w14:paraId="1D964FC5" w14:textId="77777777" w:rsidR="007C4048" w:rsidRPr="00F81D9B" w:rsidRDefault="007C4048" w:rsidP="004D58C5">
            <w:pPr>
              <w:pStyle w:val="TableCell"/>
              <w:jc w:val="center"/>
            </w:pPr>
            <w:r w:rsidRPr="00F81D9B">
              <w:t>Good</w:t>
            </w:r>
          </w:p>
        </w:tc>
        <w:tc>
          <w:tcPr>
            <w:tcW w:w="1406" w:type="dxa"/>
            <w:vAlign w:val="center"/>
          </w:tcPr>
          <w:p w14:paraId="2A7EFDBA" w14:textId="77777777" w:rsidR="007C4048" w:rsidRPr="00F81D9B" w:rsidRDefault="007C4048" w:rsidP="004D58C5">
            <w:pPr>
              <w:pStyle w:val="TableCell"/>
              <w:jc w:val="center"/>
            </w:pPr>
            <w:r w:rsidRPr="00F81D9B">
              <w:t>Similar</w:t>
            </w:r>
          </w:p>
        </w:tc>
        <w:tc>
          <w:tcPr>
            <w:tcW w:w="1216" w:type="dxa"/>
            <w:vAlign w:val="center"/>
          </w:tcPr>
          <w:p w14:paraId="64D89525" w14:textId="77777777" w:rsidR="007C4048" w:rsidRPr="00F81D9B" w:rsidRDefault="007C4048" w:rsidP="004D58C5">
            <w:pPr>
              <w:pStyle w:val="TableCell"/>
              <w:jc w:val="center"/>
            </w:pPr>
            <w:r w:rsidRPr="00F81D9B">
              <w:t>Very well</w:t>
            </w:r>
          </w:p>
        </w:tc>
      </w:tr>
    </w:tbl>
    <w:p w14:paraId="6E7B5FAA" w14:textId="77777777" w:rsidR="007C4048" w:rsidRDefault="007C4048" w:rsidP="007C4048">
      <w:pPr>
        <w:pStyle w:val="BodyText"/>
      </w:pPr>
    </w:p>
    <w:p w14:paraId="0E11FBC4" w14:textId="77777777" w:rsidR="007C4048" w:rsidRDefault="007C4048" w:rsidP="00C46822">
      <w:pPr>
        <w:pStyle w:val="Heading2"/>
      </w:pPr>
      <w:r>
        <w:lastRenderedPageBreak/>
        <w:t>Headers and Footers</w:t>
      </w:r>
    </w:p>
    <w:p w14:paraId="62F43D2E" w14:textId="61B927E2" w:rsidR="007C4048" w:rsidRDefault="007C4048" w:rsidP="007C4048">
      <w:pPr>
        <w:pStyle w:val="BodyText"/>
      </w:pPr>
      <w:r w:rsidRPr="00015E9A">
        <w:t>Do not include headers, footers</w:t>
      </w:r>
      <w:r w:rsidR="00C4396C">
        <w:t>,</w:t>
      </w:r>
      <w:r w:rsidRPr="00015E9A">
        <w:t xml:space="preserve"> or page numbers in your </w:t>
      </w:r>
      <w:r w:rsidR="00C02939">
        <w:t>poster</w:t>
      </w:r>
      <w:r w:rsidRPr="00015E9A">
        <w:t>. These will be added when the publications are assembled.</w:t>
      </w:r>
    </w:p>
    <w:p w14:paraId="4EDC09A4" w14:textId="77777777" w:rsidR="007C4048" w:rsidRDefault="007C4048" w:rsidP="00C46822">
      <w:pPr>
        <w:pStyle w:val="Heading2"/>
      </w:pPr>
      <w:r>
        <w:t>Usage of URL</w:t>
      </w:r>
    </w:p>
    <w:p w14:paraId="6A6AC30D" w14:textId="2822FFB9" w:rsidR="007C4048" w:rsidRDefault="007C4048" w:rsidP="007C4048">
      <w:pPr>
        <w:pStyle w:val="BodyText"/>
      </w:pPr>
      <w:r>
        <w:t>Avoid the usage of URLs, especially long URLs. They tend to become broken with time. Do no underline URLs. Similarly to the rest of the text, URLs should also be printed in black (no blue URLs</w:t>
      </w:r>
      <w:r w:rsidR="00C4396C">
        <w:t>,</w:t>
      </w:r>
      <w:r>
        <w:t xml:space="preserve"> please).</w:t>
      </w:r>
    </w:p>
    <w:p w14:paraId="1CC9A7D6" w14:textId="77777777" w:rsidR="007C4048" w:rsidRDefault="007C4048" w:rsidP="00C46822">
      <w:pPr>
        <w:pStyle w:val="Heading2"/>
      </w:pPr>
      <w:r>
        <w:t>Quotation Marks</w:t>
      </w:r>
    </w:p>
    <w:p w14:paraId="7F38759C" w14:textId="0F6A72A2" w:rsidR="007C4048" w:rsidRDefault="007C4048" w:rsidP="007C4048">
      <w:pPr>
        <w:pStyle w:val="BodyText"/>
      </w:pPr>
      <w:r>
        <w:t>Use curly quotation marks (“curly”). Do not use straight quotation marks ("straight"). In Microsoft Word, you can turn on and turn off the usage of curly quote</w:t>
      </w:r>
      <w:r w:rsidR="0024328D">
        <w:t>s</w:t>
      </w:r>
      <w:r>
        <w:t xml:space="preserve">. By default, </w:t>
      </w:r>
      <w:r w:rsidR="00983317">
        <w:t xml:space="preserve">Microsoft </w:t>
      </w:r>
      <w:r>
        <w:t xml:space="preserve">Word uses straight quotation marks. Please, configure </w:t>
      </w:r>
      <w:r w:rsidR="00983317">
        <w:t xml:space="preserve">Microsoft </w:t>
      </w:r>
      <w:r>
        <w:t xml:space="preserve">Word so that it uses curly quotation marks when you are writing your </w:t>
      </w:r>
      <w:r w:rsidR="00C02939">
        <w:t>poster</w:t>
      </w:r>
      <w:r>
        <w:t>.</w:t>
      </w:r>
    </w:p>
    <w:p w14:paraId="3404DCB5" w14:textId="77777777" w:rsidR="007C4048" w:rsidRDefault="007C4048" w:rsidP="00C46822">
      <w:pPr>
        <w:pStyle w:val="Heading2"/>
      </w:pPr>
      <w:r>
        <w:t>Bullet List</w:t>
      </w:r>
    </w:p>
    <w:p w14:paraId="3993C91F" w14:textId="57DDA0E7" w:rsidR="007C4048" w:rsidRDefault="007C4048" w:rsidP="007C4048">
      <w:pPr>
        <w:pStyle w:val="BodyText"/>
      </w:pPr>
      <w:r>
        <w:t>This template has a style called “Bullet List”. Just use this style for you</w:t>
      </w:r>
      <w:r w:rsidR="00C4396C">
        <w:t>r</w:t>
      </w:r>
      <w:r>
        <w:t xml:space="preserve"> bullet list</w:t>
      </w:r>
      <w:r w:rsidR="006C4E80">
        <w:t>s</w:t>
      </w:r>
      <w:r>
        <w:t>. Specifications are:</w:t>
      </w:r>
    </w:p>
    <w:p w14:paraId="75977B08" w14:textId="7257921A" w:rsidR="007C4048" w:rsidRDefault="007C4048" w:rsidP="00D028B4">
      <w:pPr>
        <w:pStyle w:val="BulletList"/>
      </w:pPr>
      <w:r w:rsidRPr="00675105">
        <w:t>line spacin</w:t>
      </w:r>
      <w:r>
        <w:t>g is single; spacing before is 0</w:t>
      </w:r>
      <w:r w:rsidRPr="00675105">
        <w:t xml:space="preserve">-point; spacing after is </w:t>
      </w:r>
      <w:r w:rsidR="00662D21">
        <w:t>2</w:t>
      </w:r>
      <w:r w:rsidRPr="00675105">
        <w:t>-point</w:t>
      </w:r>
    </w:p>
    <w:p w14:paraId="4F57DAC4" w14:textId="357A488B" w:rsidR="007C4048" w:rsidRDefault="00EE235B" w:rsidP="00D028B4">
      <w:pPr>
        <w:pStyle w:val="BulletList"/>
      </w:pPr>
      <w:r>
        <w:t>left indentation must be 0.13</w:t>
      </w:r>
      <w:r w:rsidR="007C4048">
        <w:t xml:space="preserve"> inch</w:t>
      </w:r>
      <w:r w:rsidR="00983317">
        <w:t>es</w:t>
      </w:r>
      <w:r w:rsidR="007C4048">
        <w:t>.</w:t>
      </w:r>
    </w:p>
    <w:p w14:paraId="78706A97" w14:textId="77777777" w:rsidR="007C4048" w:rsidRDefault="007C4048" w:rsidP="00C46822">
      <w:pPr>
        <w:pStyle w:val="Heading1"/>
      </w:pPr>
      <w:r>
        <w:t>Editorial Policy</w:t>
      </w:r>
    </w:p>
    <w:p w14:paraId="0BB61773" w14:textId="33FA1556" w:rsidR="007C4048" w:rsidRDefault="007C4048" w:rsidP="007C4048">
      <w:pPr>
        <w:pStyle w:val="BodyText"/>
      </w:pPr>
      <w:r w:rsidRPr="00DC7343">
        <w:t xml:space="preserve">The submitting author is responsible for obtaining </w:t>
      </w:r>
      <w:r w:rsidR="00E22978">
        <w:t xml:space="preserve">the </w:t>
      </w:r>
      <w:r w:rsidRPr="00DC7343">
        <w:t>agreement of all coauthors and any consent required from sponsors before submitting a p</w:t>
      </w:r>
      <w:r w:rsidR="00745694">
        <w:t>ost</w:t>
      </w:r>
      <w:r w:rsidRPr="00DC7343">
        <w:t>er. It is the obligation of the authors to cite relevant prior work.</w:t>
      </w:r>
      <w:r w:rsidRPr="00606E84">
        <w:t xml:space="preserve"> </w:t>
      </w:r>
      <w:r>
        <w:t xml:space="preserve">Authors should not send </w:t>
      </w:r>
      <w:r w:rsidR="00745694">
        <w:t xml:space="preserve">a poster </w:t>
      </w:r>
      <w:r>
        <w:t xml:space="preserve">for evaluation to </w:t>
      </w:r>
      <w:r w:rsidR="00745694">
        <w:t>ACMSE 202</w:t>
      </w:r>
      <w:r w:rsidR="0024328D">
        <w:t>2</w:t>
      </w:r>
      <w:r>
        <w:t xml:space="preserve"> if they have</w:t>
      </w:r>
      <w:r w:rsidRPr="00606E84">
        <w:t xml:space="preserve"> been submitted for </w:t>
      </w:r>
      <w:r>
        <w:t>evaluation</w:t>
      </w:r>
      <w:r w:rsidRPr="00606E84">
        <w:t xml:space="preserve"> elsewhere</w:t>
      </w:r>
      <w:r>
        <w:t>, or already published in any form.</w:t>
      </w:r>
    </w:p>
    <w:p w14:paraId="63AE3C2A" w14:textId="77777777" w:rsidR="007C4048" w:rsidRPr="00DC7343" w:rsidRDefault="007C4048" w:rsidP="007C4048">
      <w:pPr>
        <w:pStyle w:val="BodyText"/>
      </w:pPr>
      <w:r>
        <w:t>The authors warrant that their contribution is original, except for such excerpts from copyrighted works as may be included with the permission of the copyright holder and author thereof.</w:t>
      </w:r>
    </w:p>
    <w:p w14:paraId="2E47099A" w14:textId="77777777" w:rsidR="007C4048" w:rsidRDefault="007C4048" w:rsidP="00C46822">
      <w:pPr>
        <w:pStyle w:val="Heading1"/>
      </w:pPr>
      <w:r>
        <w:t>About the Reference Section</w:t>
      </w:r>
    </w:p>
    <w:p w14:paraId="76481376" w14:textId="77777777" w:rsidR="007C4048" w:rsidRPr="005B520E" w:rsidRDefault="007C4048" w:rsidP="007C4048">
      <w:pPr>
        <w:pStyle w:val="BodyText"/>
      </w:pPr>
      <w:r w:rsidRPr="005B520E">
        <w:t xml:space="preserve">The template will number citations consecutively within brackets </w:t>
      </w:r>
      <w:r w:rsidR="00B2416F">
        <w:fldChar w:fldCharType="begin"/>
      </w:r>
      <w:r>
        <w:instrText xml:space="preserve"> REF _Ref387064360 \r \h </w:instrText>
      </w:r>
      <w:r w:rsidR="00B2416F">
        <w:fldChar w:fldCharType="separate"/>
      </w:r>
      <w:r w:rsidR="00A355E0">
        <w:t>[1]</w:t>
      </w:r>
      <w:r w:rsidR="00B2416F">
        <w:fldChar w:fldCharType="end"/>
      </w:r>
      <w:r w:rsidRPr="005B520E">
        <w:t xml:space="preserve">. The sentence punctuation follows the bracket </w:t>
      </w:r>
      <w:r w:rsidR="00B2416F">
        <w:fldChar w:fldCharType="begin"/>
      </w:r>
      <w:r>
        <w:instrText xml:space="preserve"> REF _Ref387064374 \r \h </w:instrText>
      </w:r>
      <w:r w:rsidR="00B2416F">
        <w:fldChar w:fldCharType="separate"/>
      </w:r>
      <w:r w:rsidR="00A355E0">
        <w:t>[2]</w:t>
      </w:r>
      <w:r w:rsidR="00B2416F">
        <w:fldChar w:fldCharType="end"/>
      </w:r>
      <w:r w:rsidRPr="005B520E">
        <w:t xml:space="preserve">. Refer simply to the reference number, as in </w:t>
      </w:r>
      <w:r w:rsidR="00B2416F">
        <w:fldChar w:fldCharType="begin"/>
      </w:r>
      <w:r>
        <w:instrText xml:space="preserve"> REF _Ref387064391 \r \h </w:instrText>
      </w:r>
      <w:r w:rsidR="00B2416F">
        <w:fldChar w:fldCharType="separate"/>
      </w:r>
      <w:r w:rsidR="00A355E0">
        <w:t>[3]</w:t>
      </w:r>
      <w:r w:rsidR="00B2416F">
        <w:fldChar w:fldCharType="end"/>
      </w:r>
      <w:r w:rsidR="00464F96">
        <w:t xml:space="preserve"> - </w:t>
      </w:r>
      <w:r>
        <w:t xml:space="preserve">do not use “Ref. </w:t>
      </w:r>
      <w:r w:rsidR="00B2416F">
        <w:fldChar w:fldCharType="begin"/>
      </w:r>
      <w:r>
        <w:instrText xml:space="preserve"> REF _Ref387064391 \r \h </w:instrText>
      </w:r>
      <w:r w:rsidR="00B2416F">
        <w:fldChar w:fldCharType="separate"/>
      </w:r>
      <w:r w:rsidR="00A355E0">
        <w:t>[3]</w:t>
      </w:r>
      <w:r w:rsidR="00B2416F">
        <w:fldChar w:fldCharType="end"/>
      </w:r>
      <w:r>
        <w:t xml:space="preserve">” or “reference </w:t>
      </w:r>
      <w:r w:rsidR="00B2416F">
        <w:fldChar w:fldCharType="begin"/>
      </w:r>
      <w:r>
        <w:instrText xml:space="preserve"> REF _Ref387064391 \r \h </w:instrText>
      </w:r>
      <w:r w:rsidR="00B2416F">
        <w:fldChar w:fldCharType="separate"/>
      </w:r>
      <w:r w:rsidR="00A355E0">
        <w:t>[3]</w:t>
      </w:r>
      <w:r w:rsidR="00B2416F">
        <w:fldChar w:fldCharType="end"/>
      </w:r>
      <w:r w:rsidRPr="005B520E">
        <w:t>” except at the beginni</w:t>
      </w:r>
      <w:r>
        <w:t xml:space="preserve">ng of a sentence: “Reference </w:t>
      </w:r>
      <w:r w:rsidR="00B2416F">
        <w:fldChar w:fldCharType="begin"/>
      </w:r>
      <w:r>
        <w:instrText xml:space="preserve"> REF _Ref387064391 \r \h </w:instrText>
      </w:r>
      <w:r w:rsidR="00B2416F">
        <w:fldChar w:fldCharType="separate"/>
      </w:r>
      <w:r w:rsidR="00A355E0">
        <w:t>[3]</w:t>
      </w:r>
      <w:r w:rsidR="00B2416F">
        <w:fldChar w:fldCharType="end"/>
      </w:r>
      <w:r w:rsidRPr="005B520E">
        <w:t xml:space="preserve"> was the first</w:t>
      </w:r>
      <w:r>
        <w:t xml:space="preserve"> important work in this direction to ...</w:t>
      </w:r>
      <w:r w:rsidRPr="005B520E">
        <w:t>”</w:t>
      </w:r>
    </w:p>
    <w:p w14:paraId="461F90C0" w14:textId="77777777" w:rsidR="007C4048" w:rsidRPr="005B520E" w:rsidRDefault="007C4048" w:rsidP="007C4048">
      <w:pPr>
        <w:pStyle w:val="BodyText"/>
      </w:pPr>
      <w:r w:rsidRPr="005B520E">
        <w:t>Number footnotes separately in superscripts. Place the actual footnote at the bottom of the column in which it was cited. Do not put footnotes in the reference list.</w:t>
      </w:r>
    </w:p>
    <w:p w14:paraId="4400EB65" w14:textId="2B02C468" w:rsidR="007C4048" w:rsidRDefault="007C4048" w:rsidP="007C4048">
      <w:pPr>
        <w:pStyle w:val="BodyText"/>
      </w:pPr>
      <w:r w:rsidRPr="005B520E">
        <w:t>Unless there are six au</w:t>
      </w:r>
      <w:r>
        <w:t>thors or more</w:t>
      </w:r>
      <w:r w:rsidR="00FC5B9F">
        <w:t>,</w:t>
      </w:r>
      <w:r>
        <w:t xml:space="preserve"> give all authors’ </w:t>
      </w:r>
      <w:r w:rsidRPr="005B520E">
        <w:t>names; do not use “et al.”</w:t>
      </w:r>
      <w:r w:rsidR="00FC5B9F">
        <w:t xml:space="preserve"> for five or fewer authors</w:t>
      </w:r>
      <w:r w:rsidRPr="005B520E">
        <w:t>. P</w:t>
      </w:r>
      <w:r w:rsidR="004C7531">
        <w:t>a</w:t>
      </w:r>
      <w:r w:rsidR="00983317">
        <w:t>p</w:t>
      </w:r>
      <w:r w:rsidR="004C7531">
        <w:t>er</w:t>
      </w:r>
      <w:r w:rsidRPr="005B520E">
        <w:t>s that have not been published, even if they have been submitted for publication, shou</w:t>
      </w:r>
      <w:r>
        <w:t xml:space="preserve">ld be cited as “unpublished” </w:t>
      </w:r>
      <w:r w:rsidR="00B2416F">
        <w:fldChar w:fldCharType="begin"/>
      </w:r>
      <w:r>
        <w:instrText xml:space="preserve"> REF _Ref387064500 \r \h </w:instrText>
      </w:r>
      <w:r w:rsidR="00B2416F">
        <w:fldChar w:fldCharType="separate"/>
      </w:r>
      <w:r w:rsidR="00A355E0">
        <w:t>[4]</w:t>
      </w:r>
      <w:r w:rsidR="00B2416F">
        <w:fldChar w:fldCharType="end"/>
      </w:r>
      <w:r w:rsidRPr="005B520E">
        <w:t>. Papers that have been accepted for publication s</w:t>
      </w:r>
      <w:r>
        <w:t xml:space="preserve">hould be cited as “in press” </w:t>
      </w:r>
      <w:r w:rsidR="00B2416F">
        <w:fldChar w:fldCharType="begin"/>
      </w:r>
      <w:r>
        <w:instrText xml:space="preserve"> REF _Ref387064512 \r \h </w:instrText>
      </w:r>
      <w:r w:rsidR="00B2416F">
        <w:fldChar w:fldCharType="separate"/>
      </w:r>
      <w:r w:rsidR="00A355E0">
        <w:t>[5]</w:t>
      </w:r>
      <w:r w:rsidR="00B2416F">
        <w:fldChar w:fldCharType="end"/>
      </w:r>
      <w:r w:rsidRPr="005B520E">
        <w:t xml:space="preserve">. </w:t>
      </w:r>
      <w:r>
        <w:t xml:space="preserve">Reference </w:t>
      </w:r>
      <w:r w:rsidR="00B2416F">
        <w:fldChar w:fldCharType="begin"/>
      </w:r>
      <w:r>
        <w:instrText xml:space="preserve"> REF _Ref387182647 \r \h </w:instrText>
      </w:r>
      <w:r w:rsidR="00B2416F">
        <w:fldChar w:fldCharType="separate"/>
      </w:r>
      <w:r w:rsidR="00A355E0">
        <w:t>[6]</w:t>
      </w:r>
      <w:r w:rsidR="00B2416F">
        <w:fldChar w:fldCharType="end"/>
      </w:r>
      <w:r>
        <w:t xml:space="preserve"> is an example of a paper presented in a conference. Do not put references that are not cited in the </w:t>
      </w:r>
      <w:r w:rsidR="00FC5B9F">
        <w:t>document</w:t>
      </w:r>
      <w:r>
        <w:t>.</w:t>
      </w:r>
    </w:p>
    <w:p w14:paraId="72534CC4" w14:textId="1D917384" w:rsidR="007C4048" w:rsidRDefault="007C4048" w:rsidP="007C4048">
      <w:pPr>
        <w:pStyle w:val="BodyText"/>
      </w:pPr>
      <w:r>
        <w:t xml:space="preserve">For examples of references to books, look at </w:t>
      </w:r>
      <w:r w:rsidR="00B2416F">
        <w:fldChar w:fldCharType="begin"/>
      </w:r>
      <w:r>
        <w:instrText xml:space="preserve"> REF _Ref387064374 \r \h </w:instrText>
      </w:r>
      <w:r w:rsidR="00B2416F">
        <w:fldChar w:fldCharType="separate"/>
      </w:r>
      <w:r w:rsidR="00A355E0">
        <w:t>[2]</w:t>
      </w:r>
      <w:r w:rsidR="00B2416F">
        <w:fldChar w:fldCharType="end"/>
      </w:r>
      <w:r w:rsidR="00B2416F">
        <w:fldChar w:fldCharType="begin"/>
      </w:r>
      <w:r>
        <w:instrText xml:space="preserve"> REF _Ref387242551 \r \h </w:instrText>
      </w:r>
      <w:r w:rsidR="00B2416F">
        <w:fldChar w:fldCharType="separate"/>
      </w:r>
      <w:r w:rsidR="00A355E0">
        <w:t>[7]</w:t>
      </w:r>
      <w:r w:rsidR="00B2416F">
        <w:fldChar w:fldCharType="end"/>
      </w:r>
      <w:r>
        <w:t xml:space="preserve">. Do not forget the book’s edition. References </w:t>
      </w:r>
      <w:r w:rsidR="00B2416F">
        <w:fldChar w:fldCharType="begin"/>
      </w:r>
      <w:r>
        <w:instrText xml:space="preserve"> REF _Ref387064360 \r \h </w:instrText>
      </w:r>
      <w:r w:rsidR="00B2416F">
        <w:fldChar w:fldCharType="separate"/>
      </w:r>
      <w:r w:rsidR="00A355E0">
        <w:t>[1]</w:t>
      </w:r>
      <w:r w:rsidR="00B2416F">
        <w:fldChar w:fldCharType="end"/>
      </w:r>
      <w:r w:rsidR="00B2416F">
        <w:fldChar w:fldCharType="begin"/>
      </w:r>
      <w:r>
        <w:instrText xml:space="preserve"> REF _Ref387064391 \r \h </w:instrText>
      </w:r>
      <w:r w:rsidR="00B2416F">
        <w:fldChar w:fldCharType="separate"/>
      </w:r>
      <w:r w:rsidR="00A355E0">
        <w:t>[3]</w:t>
      </w:r>
      <w:r w:rsidR="00B2416F">
        <w:fldChar w:fldCharType="end"/>
      </w:r>
      <w:r>
        <w:t xml:space="preserve"> show how to cite papers published in journals. For conferences, use the format of </w:t>
      </w:r>
      <w:r w:rsidR="00B2416F">
        <w:fldChar w:fldCharType="begin"/>
      </w:r>
      <w:r>
        <w:instrText xml:space="preserve"> REF _Ref387182647 \r \h </w:instrText>
      </w:r>
      <w:r w:rsidR="00B2416F">
        <w:fldChar w:fldCharType="separate"/>
      </w:r>
      <w:r w:rsidR="00A355E0">
        <w:t>[6]</w:t>
      </w:r>
      <w:r w:rsidR="00B2416F">
        <w:fldChar w:fldCharType="end"/>
      </w:r>
      <w:r w:rsidR="00B2416F">
        <w:fldChar w:fldCharType="begin"/>
      </w:r>
      <w:r>
        <w:instrText xml:space="preserve"> REF _Ref387243574 \r \h </w:instrText>
      </w:r>
      <w:r w:rsidR="00B2416F">
        <w:fldChar w:fldCharType="separate"/>
      </w:r>
      <w:r w:rsidR="00A355E0">
        <w:t>[8]</w:t>
      </w:r>
      <w:r w:rsidR="00B2416F">
        <w:fldChar w:fldCharType="end"/>
      </w:r>
      <w:r>
        <w:t xml:space="preserve">. Cite thesis (undergraduate, master, and PhD) as shown in </w:t>
      </w:r>
      <w:r w:rsidR="00B2416F">
        <w:fldChar w:fldCharType="begin"/>
      </w:r>
      <w:r>
        <w:instrText xml:space="preserve"> REF _Ref387244037 \r \h </w:instrText>
      </w:r>
      <w:r w:rsidR="00B2416F">
        <w:fldChar w:fldCharType="separate"/>
      </w:r>
      <w:r w:rsidR="00A355E0">
        <w:t>[9]</w:t>
      </w:r>
      <w:r w:rsidR="00B2416F">
        <w:fldChar w:fldCharType="end"/>
      </w:r>
      <w:r>
        <w:t xml:space="preserve">. For RFCs, use the style of </w:t>
      </w:r>
      <w:r w:rsidR="00B2416F">
        <w:fldChar w:fldCharType="begin"/>
      </w:r>
      <w:r>
        <w:instrText xml:space="preserve"> REF _Ref387244434 \r \h </w:instrText>
      </w:r>
      <w:r w:rsidR="00B2416F">
        <w:fldChar w:fldCharType="separate"/>
      </w:r>
      <w:r w:rsidR="00A355E0">
        <w:t>[10]</w:t>
      </w:r>
      <w:r w:rsidR="00B2416F">
        <w:fldChar w:fldCharType="end"/>
      </w:r>
      <w:r w:rsidR="00B2416F">
        <w:fldChar w:fldCharType="begin"/>
      </w:r>
      <w:r w:rsidR="00252205">
        <w:instrText xml:space="preserve"> REF _Ref388904529 \r \h </w:instrText>
      </w:r>
      <w:r w:rsidR="00B2416F">
        <w:fldChar w:fldCharType="separate"/>
      </w:r>
      <w:r w:rsidR="00A355E0">
        <w:t>[11]</w:t>
      </w:r>
      <w:r w:rsidR="00B2416F">
        <w:fldChar w:fldCharType="end"/>
      </w:r>
      <w:r>
        <w:t xml:space="preserve">. Avoid references to long URLs. Reference </w:t>
      </w:r>
      <w:r w:rsidR="00B2416F">
        <w:fldChar w:fldCharType="begin"/>
      </w:r>
      <w:r>
        <w:instrText xml:space="preserve"> REF _Ref387245124 \r \h </w:instrText>
      </w:r>
      <w:r w:rsidR="00B2416F">
        <w:fldChar w:fldCharType="separate"/>
      </w:r>
      <w:r w:rsidR="00A355E0">
        <w:t>[12]</w:t>
      </w:r>
      <w:r w:rsidR="00B2416F">
        <w:fldChar w:fldCharType="end"/>
      </w:r>
      <w:r>
        <w:t xml:space="preserve"> is an example o</w:t>
      </w:r>
      <w:r w:rsidR="00C4396C">
        <w:t>f</w:t>
      </w:r>
      <w:r>
        <w:t xml:space="preserve"> how to cite URLs.</w:t>
      </w:r>
    </w:p>
    <w:p w14:paraId="00B4FB8F" w14:textId="6C97E04F" w:rsidR="007C4048" w:rsidRPr="005B520E" w:rsidRDefault="007C4048" w:rsidP="007C4048">
      <w:pPr>
        <w:pStyle w:val="BodyText"/>
      </w:pPr>
      <w:r w:rsidRPr="00BA10D5">
        <w:t xml:space="preserve">In the </w:t>
      </w:r>
      <w:r>
        <w:t>title of the reference</w:t>
      </w:r>
      <w:r w:rsidR="00DD33B9">
        <w:t>s</w:t>
      </w:r>
      <w:r w:rsidRPr="00BA10D5">
        <w:t xml:space="preserve">, </w:t>
      </w:r>
      <w:r w:rsidR="00AF7E7A">
        <w:t xml:space="preserve">the initial </w:t>
      </w:r>
      <w:r w:rsidRPr="00BA10D5">
        <w:t>letter of each word must be capitalized except for short minor words such as articles, prepositions, and conjunctions (e.g., “a”, “an”, “and”, “as”, “at”, “by”, “for”, “from”, “if”, “in”, “into”, “on”, “or”, “of”, “the”, “to”, “with”)</w:t>
      </w:r>
      <w:r>
        <w:t xml:space="preserve">, unless the </w:t>
      </w:r>
      <w:r w:rsidR="00DD33B9">
        <w:t>title</w:t>
      </w:r>
      <w:r w:rsidRPr="00EE46AE">
        <w:t xml:space="preserve"> begins with such a word</w:t>
      </w:r>
      <w:r w:rsidRPr="00BA10D5">
        <w:t>.</w:t>
      </w:r>
      <w:r>
        <w:t xml:space="preserve"> References</w:t>
      </w:r>
      <w:r w:rsidRPr="005B3FD7">
        <w:t xml:space="preserve"> should be </w:t>
      </w:r>
      <w:r>
        <w:t xml:space="preserve">in </w:t>
      </w:r>
      <w:r w:rsidRPr="005B3FD7">
        <w:t>Times New Roman 8-point</w:t>
      </w:r>
      <w:r w:rsidR="00271305">
        <w:t xml:space="preserve"> and </w:t>
      </w:r>
      <w:r w:rsidR="00271305" w:rsidRPr="00271305">
        <w:t>fully justified (i.e., straigh</w:t>
      </w:r>
      <w:r w:rsidR="00271305">
        <w:t xml:space="preserve">t on both </w:t>
      </w:r>
      <w:r w:rsidR="0081622A">
        <w:t xml:space="preserve">left and </w:t>
      </w:r>
      <w:r w:rsidR="00271305">
        <w:t>right sides)</w:t>
      </w:r>
      <w:r w:rsidR="007C220F">
        <w:t xml:space="preserve">. </w:t>
      </w:r>
      <w:r w:rsidR="007C220F" w:rsidRPr="007C220F">
        <w:t>Title</w:t>
      </w:r>
      <w:r w:rsidR="008B42F7">
        <w:t>s</w:t>
      </w:r>
      <w:r w:rsidR="007C220F" w:rsidRPr="007C220F">
        <w:t xml:space="preserve"> of </w:t>
      </w:r>
      <w:r w:rsidR="00703481">
        <w:t xml:space="preserve">ALL </w:t>
      </w:r>
      <w:r w:rsidR="007C220F" w:rsidRPr="007C220F">
        <w:t>references must be italicized.</w:t>
      </w:r>
    </w:p>
    <w:p w14:paraId="3A235645" w14:textId="77777777" w:rsidR="007C4048" w:rsidRDefault="007C4048" w:rsidP="001D30C0">
      <w:pPr>
        <w:pStyle w:val="Heading5"/>
      </w:pPr>
      <w:r w:rsidRPr="005B520E">
        <w:t>Acknowledgment</w:t>
      </w:r>
    </w:p>
    <w:p w14:paraId="78B16D2E" w14:textId="77777777" w:rsidR="007C4048" w:rsidRDefault="007C4048" w:rsidP="007C4048">
      <w:pPr>
        <w:pStyle w:val="BodyText"/>
      </w:pPr>
      <w:r w:rsidRPr="00BD3E9F">
        <w:t>If you want to t</w:t>
      </w:r>
      <w:r>
        <w:t>h</w:t>
      </w:r>
      <w:r w:rsidRPr="00BD3E9F">
        <w:t xml:space="preserve">ank people or sponsors, put acknowledgment </w:t>
      </w:r>
      <w:r>
        <w:t xml:space="preserve">in this section. Otherwise, remove this section from the </w:t>
      </w:r>
      <w:r w:rsidR="001D5317">
        <w:t>manuscript</w:t>
      </w:r>
      <w:r w:rsidRPr="005B520E">
        <w:t>.</w:t>
      </w:r>
    </w:p>
    <w:p w14:paraId="49B67A64" w14:textId="77777777" w:rsidR="007C4048" w:rsidRDefault="007C4048" w:rsidP="001D30C0">
      <w:pPr>
        <w:pStyle w:val="Heading5"/>
      </w:pPr>
      <w:r w:rsidRPr="005B520E">
        <w:t>References</w:t>
      </w:r>
    </w:p>
    <w:p w14:paraId="788231C1" w14:textId="76906BF1" w:rsidR="007C4048" w:rsidRPr="009E5675" w:rsidRDefault="007C4048" w:rsidP="007C4048">
      <w:pPr>
        <w:pStyle w:val="References"/>
      </w:pPr>
      <w:bookmarkStart w:id="3" w:name="_Ref387064360"/>
      <w:r w:rsidRPr="009E5675">
        <w:t>G</w:t>
      </w:r>
      <w:r w:rsidR="00FC6D06">
        <w:t>eorge</w:t>
      </w:r>
      <w:r w:rsidRPr="009E5675">
        <w:t xml:space="preserve"> Eason</w:t>
      </w:r>
      <w:r w:rsidR="00FC6D06">
        <w:t>,</w:t>
      </w:r>
      <w:r w:rsidRPr="009E5675">
        <w:t xml:space="preserve"> B</w:t>
      </w:r>
      <w:r w:rsidR="00FC6D06">
        <w:t>enjamin</w:t>
      </w:r>
      <w:r w:rsidRPr="009E5675">
        <w:t xml:space="preserve"> Noble, and I</w:t>
      </w:r>
      <w:r w:rsidR="00FC6D06">
        <w:t>an</w:t>
      </w:r>
      <w:r w:rsidRPr="009E5675">
        <w:t xml:space="preserve"> Sneddo</w:t>
      </w:r>
      <w:r w:rsidR="00464F96">
        <w:t xml:space="preserve">n, </w:t>
      </w:r>
      <w:r w:rsidRPr="00464F96">
        <w:rPr>
          <w:i/>
        </w:rPr>
        <w:t>On Certain Integrals of Lipschitz-Hankel Type Involving Products of Bessel Functions</w:t>
      </w:r>
      <w:r w:rsidR="00464F96">
        <w:t>,</w:t>
      </w:r>
      <w:r w:rsidRPr="009E5675">
        <w:t xml:space="preserve"> International Journal of Engineering and Advanced Technology, vol. 47, no. 5, pp. 529–551, April 1955.</w:t>
      </w:r>
      <w:bookmarkEnd w:id="3"/>
    </w:p>
    <w:p w14:paraId="35BBBABD" w14:textId="5A431F24" w:rsidR="007C4048" w:rsidRPr="009E5675" w:rsidRDefault="007C4048" w:rsidP="007C4048">
      <w:pPr>
        <w:pStyle w:val="References"/>
      </w:pPr>
      <w:bookmarkStart w:id="4" w:name="_Ref387064374"/>
      <w:r w:rsidRPr="009E5675">
        <w:t>H</w:t>
      </w:r>
      <w:r w:rsidR="00FC6D06">
        <w:t>annes</w:t>
      </w:r>
      <w:r w:rsidRPr="009E5675">
        <w:t xml:space="preserve"> </w:t>
      </w:r>
      <w:r w:rsidR="00464F96">
        <w:t>Hartenstein and K</w:t>
      </w:r>
      <w:r w:rsidR="00FC6D06">
        <w:t>enneth</w:t>
      </w:r>
      <w:r w:rsidR="00464F96">
        <w:t xml:space="preserve"> Laberteaux, </w:t>
      </w:r>
      <w:r w:rsidRPr="00464F96">
        <w:rPr>
          <w:i/>
        </w:rPr>
        <w:t>Vehicular Applications and Inter-Networking Technologies</w:t>
      </w:r>
      <w:r w:rsidR="00464F96">
        <w:t>,</w:t>
      </w:r>
      <w:r w:rsidRPr="009E5675">
        <w:t xml:space="preserve"> 1st edition, Wiley, February 2010.</w:t>
      </w:r>
      <w:bookmarkEnd w:id="4"/>
    </w:p>
    <w:p w14:paraId="7DF7C7C9" w14:textId="5761E602" w:rsidR="007C4048" w:rsidRPr="009E5675" w:rsidRDefault="00D23724" w:rsidP="00D23724">
      <w:pPr>
        <w:pStyle w:val="References"/>
      </w:pPr>
      <w:bookmarkStart w:id="5" w:name="_Ref387064391"/>
      <w:r w:rsidRPr="00D23724">
        <w:t>Aparna Gullapelly</w:t>
      </w:r>
      <w:r>
        <w:t xml:space="preserve"> </w:t>
      </w:r>
      <w:r w:rsidR="00464F96">
        <w:t xml:space="preserve">and </w:t>
      </w:r>
      <w:r w:rsidRPr="00D23724">
        <w:t>Barnali Banik</w:t>
      </w:r>
      <w:r w:rsidR="00464F96">
        <w:t xml:space="preserve">, </w:t>
      </w:r>
      <w:r w:rsidRPr="00D23724">
        <w:rPr>
          <w:i/>
        </w:rPr>
        <w:t>Exploring the Techniques for Object Detection, Classification, and Tracking in</w:t>
      </w:r>
      <w:r>
        <w:rPr>
          <w:i/>
        </w:rPr>
        <w:t xml:space="preserve"> V</w:t>
      </w:r>
      <w:r w:rsidRPr="00D23724">
        <w:rPr>
          <w:i/>
        </w:rPr>
        <w:t xml:space="preserve">ideo </w:t>
      </w:r>
      <w:r>
        <w:rPr>
          <w:i/>
        </w:rPr>
        <w:t>S</w:t>
      </w:r>
      <w:r w:rsidRPr="00D23724">
        <w:rPr>
          <w:i/>
        </w:rPr>
        <w:t xml:space="preserve">urveillance for </w:t>
      </w:r>
      <w:r>
        <w:rPr>
          <w:i/>
        </w:rPr>
        <w:t>C</w:t>
      </w:r>
      <w:r w:rsidRPr="00D23724">
        <w:rPr>
          <w:i/>
        </w:rPr>
        <w:t xml:space="preserve">rowd </w:t>
      </w:r>
      <w:r>
        <w:rPr>
          <w:i/>
        </w:rPr>
        <w:t>A</w:t>
      </w:r>
      <w:r w:rsidRPr="00D23724">
        <w:rPr>
          <w:i/>
        </w:rPr>
        <w:t>nalysis</w:t>
      </w:r>
      <w:r w:rsidR="00464F96">
        <w:t>,</w:t>
      </w:r>
      <w:r w:rsidR="007C4048" w:rsidRPr="009E5675">
        <w:t xml:space="preserve"> Indian Journal of Computer Science and Engineering, vol. </w:t>
      </w:r>
      <w:r>
        <w:t>11</w:t>
      </w:r>
      <w:r w:rsidR="007C4048" w:rsidRPr="009E5675">
        <w:t xml:space="preserve">, no. </w:t>
      </w:r>
      <w:r>
        <w:t>4</w:t>
      </w:r>
      <w:r w:rsidR="007C4048" w:rsidRPr="009E5675">
        <w:t xml:space="preserve">, pp. </w:t>
      </w:r>
      <w:r>
        <w:t>32</w:t>
      </w:r>
      <w:r w:rsidR="007C4048" w:rsidRPr="009E5675">
        <w:t>1–</w:t>
      </w:r>
      <w:r>
        <w:t>32</w:t>
      </w:r>
      <w:r w:rsidR="007C4048" w:rsidRPr="009E5675">
        <w:t>6, Ju</w:t>
      </w:r>
      <w:r>
        <w:t>l</w:t>
      </w:r>
      <w:r w:rsidR="007C4048" w:rsidRPr="009E5675">
        <w:t>y 20</w:t>
      </w:r>
      <w:r>
        <w:t>20</w:t>
      </w:r>
      <w:r w:rsidR="007C4048" w:rsidRPr="009E5675">
        <w:t>.</w:t>
      </w:r>
      <w:bookmarkEnd w:id="5"/>
    </w:p>
    <w:p w14:paraId="25B87623" w14:textId="70F18897" w:rsidR="007C4048" w:rsidRPr="009E5675" w:rsidRDefault="00464F96" w:rsidP="007C4048">
      <w:pPr>
        <w:pStyle w:val="References"/>
      </w:pPr>
      <w:bookmarkStart w:id="6" w:name="_Ref387064500"/>
      <w:r>
        <w:t>K</w:t>
      </w:r>
      <w:r w:rsidR="00FC6D06">
        <w:t>en</w:t>
      </w:r>
      <w:r>
        <w:t xml:space="preserve"> </w:t>
      </w:r>
      <w:r w:rsidR="00FC6D06">
        <w:t>Miller</w:t>
      </w:r>
      <w:r>
        <w:t xml:space="preserve">, </w:t>
      </w:r>
      <w:r w:rsidR="007C4048" w:rsidRPr="00464F96">
        <w:rPr>
          <w:i/>
        </w:rPr>
        <w:t>Title of Paper</w:t>
      </w:r>
      <w:r>
        <w:t>,</w:t>
      </w:r>
      <w:r w:rsidR="007C4048" w:rsidRPr="009E5675">
        <w:t xml:space="preserve"> unpublished.</w:t>
      </w:r>
      <w:bookmarkEnd w:id="6"/>
    </w:p>
    <w:p w14:paraId="3098E9F8" w14:textId="212BEECA" w:rsidR="007C4048" w:rsidRPr="009E5675" w:rsidRDefault="00464F96" w:rsidP="007C4048">
      <w:pPr>
        <w:pStyle w:val="References"/>
      </w:pPr>
      <w:bookmarkStart w:id="7" w:name="_Ref387064512"/>
      <w:r>
        <w:t>R</w:t>
      </w:r>
      <w:r w:rsidR="00FC6D06">
        <w:t>ian</w:t>
      </w:r>
      <w:r>
        <w:t xml:space="preserve"> </w:t>
      </w:r>
      <w:r w:rsidR="00FC6D06">
        <w:t>Johnson</w:t>
      </w:r>
      <w:r>
        <w:t xml:space="preserve">, </w:t>
      </w:r>
      <w:r w:rsidR="007C4048" w:rsidRPr="00464F96">
        <w:rPr>
          <w:i/>
        </w:rPr>
        <w:t>Title of Paper with Important Words Capitalized</w:t>
      </w:r>
      <w:r>
        <w:t>,</w:t>
      </w:r>
      <w:r w:rsidR="007C4048" w:rsidRPr="009E5675">
        <w:t xml:space="preserve"> Journal Name, in press.</w:t>
      </w:r>
      <w:bookmarkEnd w:id="7"/>
    </w:p>
    <w:p w14:paraId="75548CFB" w14:textId="02D66B17" w:rsidR="007C4048" w:rsidRPr="009E5675" w:rsidRDefault="00464F96" w:rsidP="007C4048">
      <w:pPr>
        <w:pStyle w:val="References"/>
      </w:pPr>
      <w:bookmarkStart w:id="8" w:name="_Ref387182647"/>
      <w:r>
        <w:t>M</w:t>
      </w:r>
      <w:r w:rsidR="00FC6D06">
        <w:t>artha</w:t>
      </w:r>
      <w:r>
        <w:t xml:space="preserve"> Kasmani, </w:t>
      </w:r>
      <w:r w:rsidR="007C4048" w:rsidRPr="00464F96">
        <w:rPr>
          <w:i/>
        </w:rPr>
        <w:t>A Proposal for a Distance Vector Rounting Protocol for Vehicular Networks</w:t>
      </w:r>
      <w:r>
        <w:t>,</w:t>
      </w:r>
      <w:r w:rsidR="007C4048" w:rsidRPr="009E5675">
        <w:t xml:space="preserve"> in proceedings of the XXXIX Latin American Computing Conference (CLEI 2013), Naiguata, Venezuela, October 2013.</w:t>
      </w:r>
      <w:bookmarkEnd w:id="8"/>
    </w:p>
    <w:p w14:paraId="47B17ABC" w14:textId="6BFFCBAB" w:rsidR="007C4048" w:rsidRPr="009E5675" w:rsidRDefault="00464F96" w:rsidP="007C4048">
      <w:pPr>
        <w:pStyle w:val="References"/>
      </w:pPr>
      <w:bookmarkStart w:id="9" w:name="_Ref387242551"/>
      <w:r>
        <w:t>J</w:t>
      </w:r>
      <w:r w:rsidR="00FC6D06">
        <w:t>oshua</w:t>
      </w:r>
      <w:r>
        <w:t xml:space="preserve"> Bloch, </w:t>
      </w:r>
      <w:r w:rsidRPr="00464F96">
        <w:rPr>
          <w:i/>
        </w:rPr>
        <w:t>Effective Java</w:t>
      </w:r>
      <w:r>
        <w:t xml:space="preserve">, </w:t>
      </w:r>
      <w:r w:rsidR="007C4048" w:rsidRPr="009E5675">
        <w:t>2nd edition, Addison-Wesley, May 2008.</w:t>
      </w:r>
      <w:bookmarkEnd w:id="9"/>
    </w:p>
    <w:p w14:paraId="7EBE5A61" w14:textId="45DE4062" w:rsidR="007C4048" w:rsidRPr="009E5675" w:rsidRDefault="007C4048" w:rsidP="007C4048">
      <w:pPr>
        <w:pStyle w:val="References"/>
      </w:pPr>
      <w:bookmarkStart w:id="10" w:name="_Ref387243574"/>
      <w:r w:rsidRPr="009E5675">
        <w:t>K</w:t>
      </w:r>
      <w:r w:rsidR="00FC6D06">
        <w:t>yle</w:t>
      </w:r>
      <w:r w:rsidRPr="009E5675">
        <w:t xml:space="preserve"> Jacobson and P</w:t>
      </w:r>
      <w:r w:rsidR="00FC6D06">
        <w:t>atrick</w:t>
      </w:r>
      <w:r w:rsidRPr="009E5675">
        <w:t xml:space="preserve"> Morales, </w:t>
      </w:r>
      <w:r w:rsidRPr="00464F96">
        <w:rPr>
          <w:i/>
        </w:rPr>
        <w:t>A Novel Algorithm to Count Vehicles in a Packing</w:t>
      </w:r>
      <w:r w:rsidR="00464F96">
        <w:t>,</w:t>
      </w:r>
      <w:r w:rsidRPr="009E5675">
        <w:t xml:space="preserve"> in proceedings of the 7th Latin America Networking Conference (LANC 2012), Medellin, Colombia, October 2012.</w:t>
      </w:r>
      <w:bookmarkEnd w:id="10"/>
    </w:p>
    <w:p w14:paraId="679E4481" w14:textId="562D2AD0" w:rsidR="007C4048" w:rsidRPr="009E5675" w:rsidRDefault="00464F96" w:rsidP="007C4048">
      <w:pPr>
        <w:pStyle w:val="References"/>
      </w:pPr>
      <w:bookmarkStart w:id="11" w:name="_Ref387244037"/>
      <w:r>
        <w:t>J</w:t>
      </w:r>
      <w:r w:rsidR="00FC6D06">
        <w:t>ohn</w:t>
      </w:r>
      <w:r>
        <w:t xml:space="preserve"> Trujillo, </w:t>
      </w:r>
      <w:r w:rsidR="007C4048" w:rsidRPr="00464F96">
        <w:rPr>
          <w:i/>
        </w:rPr>
        <w:t>Title of Thesis</w:t>
      </w:r>
      <w:r>
        <w:t>,</w:t>
      </w:r>
      <w:r w:rsidR="005F69E6">
        <w:t xml:space="preserve"> Ph.D</w:t>
      </w:r>
      <w:r w:rsidR="007C4048" w:rsidRPr="009E5675">
        <w:t>. thesis, Department of Computer Science, Florida International University, Miami, USA, March 20</w:t>
      </w:r>
      <w:r w:rsidR="00050E55">
        <w:t>2</w:t>
      </w:r>
      <w:r w:rsidR="007C4048" w:rsidRPr="009E5675">
        <w:t>1.</w:t>
      </w:r>
      <w:bookmarkEnd w:id="11"/>
    </w:p>
    <w:p w14:paraId="3DB70013" w14:textId="47F367DC" w:rsidR="007C4048" w:rsidRDefault="007C4048" w:rsidP="007C4048">
      <w:pPr>
        <w:pStyle w:val="References"/>
      </w:pPr>
      <w:bookmarkStart w:id="12" w:name="_Ref387244434"/>
      <w:r w:rsidRPr="009E5675">
        <w:t>S</w:t>
      </w:r>
      <w:r w:rsidR="00F63D89">
        <w:t>tephen</w:t>
      </w:r>
      <w:r w:rsidRPr="009E5675">
        <w:t xml:space="preserve"> De</w:t>
      </w:r>
      <w:r w:rsidR="00464F96">
        <w:t>ering and R</w:t>
      </w:r>
      <w:r w:rsidR="00F63D89">
        <w:t>obert</w:t>
      </w:r>
      <w:r w:rsidR="00464F96">
        <w:t xml:space="preserve"> Hinden, </w:t>
      </w:r>
      <w:r w:rsidRPr="00464F96">
        <w:rPr>
          <w:i/>
        </w:rPr>
        <w:t>Internet Protocol, Version 6 (IPv6) Specification</w:t>
      </w:r>
      <w:r w:rsidR="00464F96">
        <w:t>,</w:t>
      </w:r>
      <w:r w:rsidRPr="009E5675">
        <w:t xml:space="preserve"> RFC 2460, December 1998.</w:t>
      </w:r>
      <w:bookmarkEnd w:id="12"/>
    </w:p>
    <w:p w14:paraId="308AB25E" w14:textId="52064A64" w:rsidR="00252205" w:rsidRPr="009E5675" w:rsidRDefault="00252205" w:rsidP="007C4048">
      <w:pPr>
        <w:pStyle w:val="References"/>
      </w:pPr>
      <w:bookmarkStart w:id="13" w:name="_Ref388904529"/>
      <w:r w:rsidRPr="00252205">
        <w:t>R</w:t>
      </w:r>
      <w:r w:rsidR="00050E55">
        <w:t>obert</w:t>
      </w:r>
      <w:r w:rsidRPr="00252205">
        <w:t xml:space="preserve"> Braden</w:t>
      </w:r>
      <w:r>
        <w:t xml:space="preserve">, </w:t>
      </w:r>
      <w:r w:rsidRPr="00252205">
        <w:t>L</w:t>
      </w:r>
      <w:r w:rsidR="00050E55">
        <w:t>ixia</w:t>
      </w:r>
      <w:r w:rsidRPr="00252205">
        <w:t xml:space="preserve"> Zhang</w:t>
      </w:r>
      <w:r>
        <w:t xml:space="preserve">, </w:t>
      </w:r>
      <w:r w:rsidRPr="00252205">
        <w:t>S</w:t>
      </w:r>
      <w:r w:rsidR="00050E55">
        <w:t>teven</w:t>
      </w:r>
      <w:r w:rsidRPr="00252205">
        <w:t xml:space="preserve"> Berson</w:t>
      </w:r>
      <w:r>
        <w:t xml:space="preserve">, </w:t>
      </w:r>
      <w:r w:rsidRPr="00252205">
        <w:t>S</w:t>
      </w:r>
      <w:r w:rsidR="00050E55">
        <w:t>hai</w:t>
      </w:r>
      <w:r w:rsidRPr="00252205">
        <w:t xml:space="preserve"> Herzog</w:t>
      </w:r>
      <w:r>
        <w:t xml:space="preserve">, and </w:t>
      </w:r>
      <w:r w:rsidRPr="00252205">
        <w:t>S</w:t>
      </w:r>
      <w:r w:rsidR="00050E55">
        <w:t>ugih</w:t>
      </w:r>
      <w:r w:rsidRPr="00252205">
        <w:t xml:space="preserve"> Jamin</w:t>
      </w:r>
      <w:r>
        <w:t xml:space="preserve">, </w:t>
      </w:r>
      <w:r w:rsidRPr="00252205">
        <w:rPr>
          <w:i/>
        </w:rPr>
        <w:t>Resource ReSerVation Protocol (RSVP) - Version 1 Functional Specification</w:t>
      </w:r>
      <w:r>
        <w:t xml:space="preserve">, RFC 2205, </w:t>
      </w:r>
      <w:r w:rsidRPr="00252205">
        <w:t>September 1997</w:t>
      </w:r>
      <w:r>
        <w:t>.</w:t>
      </w:r>
      <w:bookmarkEnd w:id="13"/>
    </w:p>
    <w:p w14:paraId="53E99557" w14:textId="77777777" w:rsidR="007C4048" w:rsidRDefault="007C4048" w:rsidP="007C4048">
      <w:pPr>
        <w:pStyle w:val="References"/>
      </w:pPr>
      <w:bookmarkStart w:id="14" w:name="_Ref387245124"/>
      <w:r w:rsidRPr="00464F96">
        <w:rPr>
          <w:i/>
        </w:rPr>
        <w:t>Google Privacy Policy</w:t>
      </w:r>
      <w:r w:rsidR="00464F96">
        <w:t>,</w:t>
      </w:r>
      <w:r w:rsidRPr="009E5675">
        <w:t xml:space="preserve"> http://www.google.com/intl/en/privacypolicy.</w:t>
      </w:r>
      <w:r w:rsidR="00A355E0">
        <w:t>‌</w:t>
      </w:r>
      <w:r w:rsidRPr="009E5675">
        <w:t>html.</w:t>
      </w:r>
      <w:bookmarkEnd w:id="14"/>
    </w:p>
    <w:p w14:paraId="4313189A" w14:textId="77777777" w:rsidR="007C4048" w:rsidRDefault="007C4048" w:rsidP="007C4048">
      <w:pPr>
        <w:pStyle w:val="References"/>
        <w:sectPr w:rsidR="007C4048" w:rsidSect="00761C91">
          <w:type w:val="continuous"/>
          <w:pgSz w:w="12240" w:h="15840" w:code="1"/>
          <w:pgMar w:top="1224" w:right="1008" w:bottom="1224" w:left="1008" w:header="720" w:footer="720" w:gutter="0"/>
          <w:cols w:num="2" w:space="360"/>
          <w:docGrid w:linePitch="360"/>
        </w:sectPr>
      </w:pPr>
    </w:p>
    <w:p w14:paraId="4EA3984C" w14:textId="77777777" w:rsidR="007C4048" w:rsidRDefault="007C4048" w:rsidP="007C4048"/>
    <w:p w14:paraId="751678F8" w14:textId="77777777" w:rsidR="00A43A5B" w:rsidRDefault="00A43A5B"/>
    <w:sectPr w:rsidR="00A43A5B" w:rsidSect="0026510D">
      <w:type w:val="continuous"/>
      <w:pgSz w:w="12240" w:h="15840" w:code="1"/>
      <w:pgMar w:top="1224" w:right="1008" w:bottom="1224"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BEAA14" w14:textId="77777777" w:rsidR="001F354C" w:rsidRDefault="001F354C" w:rsidP="00984A8A">
      <w:r>
        <w:separator/>
      </w:r>
    </w:p>
  </w:endnote>
  <w:endnote w:type="continuationSeparator" w:id="0">
    <w:p w14:paraId="1938EF46" w14:textId="77777777" w:rsidR="001F354C" w:rsidRDefault="001F354C" w:rsidP="00984A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13B24F" w14:textId="77777777" w:rsidR="001F354C" w:rsidRDefault="001F354C" w:rsidP="00984A8A">
      <w:r>
        <w:separator/>
      </w:r>
    </w:p>
  </w:footnote>
  <w:footnote w:type="continuationSeparator" w:id="0">
    <w:p w14:paraId="5586BEED" w14:textId="77777777" w:rsidR="001F354C" w:rsidRDefault="001F354C" w:rsidP="00984A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92E1E"/>
    <w:multiLevelType w:val="hybridMultilevel"/>
    <w:tmpl w:val="E76EEA94"/>
    <w:lvl w:ilvl="0" w:tplc="486E255C">
      <w:start w:val="1"/>
      <w:numFmt w:val="upperLetter"/>
      <w:lvlText w:val="%1)"/>
      <w:lvlJc w:val="left"/>
      <w:pPr>
        <w:ind w:left="1008"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 w15:restartNumberingAfterBreak="0">
    <w:nsid w:val="37660336"/>
    <w:multiLevelType w:val="hybridMultilevel"/>
    <w:tmpl w:val="3DC28996"/>
    <w:lvl w:ilvl="0" w:tplc="AFCA6092">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189603E"/>
    <w:multiLevelType w:val="multilevel"/>
    <w:tmpl w:val="651C656C"/>
    <w:lvl w:ilvl="0">
      <w:start w:val="1"/>
      <w:numFmt w:val="decimal"/>
      <w:pStyle w:val="Heading1"/>
      <w:lvlText w:val="%1."/>
      <w:lvlJc w:val="left"/>
      <w:pPr>
        <w:ind w:left="360" w:hanging="360"/>
      </w:pPr>
      <w:rPr>
        <w:rFonts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upperLetter"/>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pStyle w:val="Heading5"/>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3" w15:restartNumberingAfterBreak="0">
    <w:nsid w:val="52CA544A"/>
    <w:multiLevelType w:val="singleLevel"/>
    <w:tmpl w:val="00FAF10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4" w15:restartNumberingAfterBreak="0">
    <w:nsid w:val="60DC1F5B"/>
    <w:multiLevelType w:val="hybridMultilevel"/>
    <w:tmpl w:val="E74CE47C"/>
    <w:lvl w:ilvl="0" w:tplc="085E4018">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1"/>
  </w:num>
  <w:num w:numId="5">
    <w:abstractNumId w:val="1"/>
  </w:num>
  <w:num w:numId="6">
    <w:abstractNumId w:val="1"/>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xMbc0MzAxNjU3MDBR0lEKTi0uzszPAykwNK4FAJbdC5wtAAAA"/>
  </w:docVars>
  <w:rsids>
    <w:rsidRoot w:val="007C4048"/>
    <w:rsid w:val="00031DA7"/>
    <w:rsid w:val="00050E55"/>
    <w:rsid w:val="00064273"/>
    <w:rsid w:val="0006513D"/>
    <w:rsid w:val="00073084"/>
    <w:rsid w:val="000A21BB"/>
    <w:rsid w:val="000A6AB5"/>
    <w:rsid w:val="000B7A18"/>
    <w:rsid w:val="000C2681"/>
    <w:rsid w:val="000E6B97"/>
    <w:rsid w:val="000F4BE9"/>
    <w:rsid w:val="00101BB7"/>
    <w:rsid w:val="00117C0F"/>
    <w:rsid w:val="00141D40"/>
    <w:rsid w:val="001431C8"/>
    <w:rsid w:val="00144111"/>
    <w:rsid w:val="0015589A"/>
    <w:rsid w:val="00181589"/>
    <w:rsid w:val="001A016E"/>
    <w:rsid w:val="001D30C0"/>
    <w:rsid w:val="001D5317"/>
    <w:rsid w:val="001E776C"/>
    <w:rsid w:val="001F354C"/>
    <w:rsid w:val="001F55B5"/>
    <w:rsid w:val="00202D63"/>
    <w:rsid w:val="00220A1E"/>
    <w:rsid w:val="0024328D"/>
    <w:rsid w:val="00252205"/>
    <w:rsid w:val="0026510D"/>
    <w:rsid w:val="00266BE1"/>
    <w:rsid w:val="00271305"/>
    <w:rsid w:val="002A64B0"/>
    <w:rsid w:val="002F46DA"/>
    <w:rsid w:val="00303C43"/>
    <w:rsid w:val="00304973"/>
    <w:rsid w:val="00316BFF"/>
    <w:rsid w:val="003374B3"/>
    <w:rsid w:val="00355873"/>
    <w:rsid w:val="0036707A"/>
    <w:rsid w:val="003E1CDD"/>
    <w:rsid w:val="003F63ED"/>
    <w:rsid w:val="00423223"/>
    <w:rsid w:val="00432DC0"/>
    <w:rsid w:val="00445A09"/>
    <w:rsid w:val="0045796B"/>
    <w:rsid w:val="00464F96"/>
    <w:rsid w:val="00466508"/>
    <w:rsid w:val="004A3A1B"/>
    <w:rsid w:val="004B1E31"/>
    <w:rsid w:val="004C7531"/>
    <w:rsid w:val="004E7FEF"/>
    <w:rsid w:val="00530651"/>
    <w:rsid w:val="0053565B"/>
    <w:rsid w:val="00542131"/>
    <w:rsid w:val="00545137"/>
    <w:rsid w:val="0055387F"/>
    <w:rsid w:val="00583878"/>
    <w:rsid w:val="00584B34"/>
    <w:rsid w:val="00584D2C"/>
    <w:rsid w:val="005930D8"/>
    <w:rsid w:val="005A1CC1"/>
    <w:rsid w:val="005B593F"/>
    <w:rsid w:val="005B6852"/>
    <w:rsid w:val="005F3048"/>
    <w:rsid w:val="005F6809"/>
    <w:rsid w:val="005F69E6"/>
    <w:rsid w:val="00625AB1"/>
    <w:rsid w:val="0062752A"/>
    <w:rsid w:val="006351E7"/>
    <w:rsid w:val="00640023"/>
    <w:rsid w:val="00662D21"/>
    <w:rsid w:val="00663371"/>
    <w:rsid w:val="00690FB5"/>
    <w:rsid w:val="00694A4A"/>
    <w:rsid w:val="00694A8C"/>
    <w:rsid w:val="006B0712"/>
    <w:rsid w:val="006C4E80"/>
    <w:rsid w:val="00703481"/>
    <w:rsid w:val="0071533B"/>
    <w:rsid w:val="00742FE4"/>
    <w:rsid w:val="00745694"/>
    <w:rsid w:val="00761C91"/>
    <w:rsid w:val="007660DF"/>
    <w:rsid w:val="007769CA"/>
    <w:rsid w:val="0077700E"/>
    <w:rsid w:val="007A5A7B"/>
    <w:rsid w:val="007C150D"/>
    <w:rsid w:val="007C220F"/>
    <w:rsid w:val="007C2A44"/>
    <w:rsid w:val="007C4048"/>
    <w:rsid w:val="007D2ED3"/>
    <w:rsid w:val="007D67BA"/>
    <w:rsid w:val="007F4894"/>
    <w:rsid w:val="00804093"/>
    <w:rsid w:val="008050AB"/>
    <w:rsid w:val="00805BCC"/>
    <w:rsid w:val="00807BD4"/>
    <w:rsid w:val="0081622A"/>
    <w:rsid w:val="008311DB"/>
    <w:rsid w:val="00831633"/>
    <w:rsid w:val="008464F4"/>
    <w:rsid w:val="00850DFF"/>
    <w:rsid w:val="00851685"/>
    <w:rsid w:val="00853F3D"/>
    <w:rsid w:val="008B00DD"/>
    <w:rsid w:val="008B42F7"/>
    <w:rsid w:val="008F0548"/>
    <w:rsid w:val="008F2118"/>
    <w:rsid w:val="00910521"/>
    <w:rsid w:val="00922A5E"/>
    <w:rsid w:val="009261DF"/>
    <w:rsid w:val="00937BCB"/>
    <w:rsid w:val="00940A85"/>
    <w:rsid w:val="009424EC"/>
    <w:rsid w:val="009550C8"/>
    <w:rsid w:val="00983317"/>
    <w:rsid w:val="00984A8A"/>
    <w:rsid w:val="00986C0E"/>
    <w:rsid w:val="00996BAC"/>
    <w:rsid w:val="009974D7"/>
    <w:rsid w:val="009A5D9A"/>
    <w:rsid w:val="009D1F58"/>
    <w:rsid w:val="009E7390"/>
    <w:rsid w:val="00A355E0"/>
    <w:rsid w:val="00A43A5B"/>
    <w:rsid w:val="00A75CE6"/>
    <w:rsid w:val="00A80B82"/>
    <w:rsid w:val="00A8255E"/>
    <w:rsid w:val="00AC532F"/>
    <w:rsid w:val="00AE315C"/>
    <w:rsid w:val="00AF3488"/>
    <w:rsid w:val="00AF7E7A"/>
    <w:rsid w:val="00B21625"/>
    <w:rsid w:val="00B2416F"/>
    <w:rsid w:val="00B303FE"/>
    <w:rsid w:val="00B332D0"/>
    <w:rsid w:val="00B5706A"/>
    <w:rsid w:val="00B62B87"/>
    <w:rsid w:val="00BF612E"/>
    <w:rsid w:val="00C02939"/>
    <w:rsid w:val="00C1452D"/>
    <w:rsid w:val="00C4396C"/>
    <w:rsid w:val="00C46822"/>
    <w:rsid w:val="00C46B63"/>
    <w:rsid w:val="00C73C65"/>
    <w:rsid w:val="00C80C36"/>
    <w:rsid w:val="00CA5957"/>
    <w:rsid w:val="00CB52AD"/>
    <w:rsid w:val="00CB62D0"/>
    <w:rsid w:val="00CC201A"/>
    <w:rsid w:val="00CD30FD"/>
    <w:rsid w:val="00CE28C7"/>
    <w:rsid w:val="00D028B4"/>
    <w:rsid w:val="00D1045D"/>
    <w:rsid w:val="00D11160"/>
    <w:rsid w:val="00D23724"/>
    <w:rsid w:val="00D25076"/>
    <w:rsid w:val="00D271DA"/>
    <w:rsid w:val="00D961F6"/>
    <w:rsid w:val="00DA5E4A"/>
    <w:rsid w:val="00DD33B9"/>
    <w:rsid w:val="00E029EA"/>
    <w:rsid w:val="00E04E05"/>
    <w:rsid w:val="00E10831"/>
    <w:rsid w:val="00E12142"/>
    <w:rsid w:val="00E17CCE"/>
    <w:rsid w:val="00E22978"/>
    <w:rsid w:val="00E33AE1"/>
    <w:rsid w:val="00EA09EC"/>
    <w:rsid w:val="00EA6827"/>
    <w:rsid w:val="00EB71DF"/>
    <w:rsid w:val="00EC2063"/>
    <w:rsid w:val="00EE235B"/>
    <w:rsid w:val="00EE3B4C"/>
    <w:rsid w:val="00EF26FE"/>
    <w:rsid w:val="00EF3FBE"/>
    <w:rsid w:val="00F17FA7"/>
    <w:rsid w:val="00F37B6F"/>
    <w:rsid w:val="00F4131F"/>
    <w:rsid w:val="00F63D89"/>
    <w:rsid w:val="00F705B0"/>
    <w:rsid w:val="00F77B57"/>
    <w:rsid w:val="00F9439B"/>
    <w:rsid w:val="00F948B9"/>
    <w:rsid w:val="00FA0B61"/>
    <w:rsid w:val="00FB1B0D"/>
    <w:rsid w:val="00FB2AE6"/>
    <w:rsid w:val="00FC2992"/>
    <w:rsid w:val="00FC5B9F"/>
    <w:rsid w:val="00FC6D06"/>
    <w:rsid w:val="00FE25CF"/>
    <w:rsid w:val="00FF78C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8A7EC"/>
  <w15:docId w15:val="{C82ACF02-B8DC-4A5C-8CDB-D49C669C1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5E4A"/>
    <w:pPr>
      <w:jc w:val="center"/>
    </w:pPr>
    <w:rPr>
      <w:rFonts w:ascii="Times New Roman" w:eastAsia="SimSun" w:hAnsi="Times New Roman" w:cs="Times New Roman"/>
      <w:sz w:val="20"/>
      <w:szCs w:val="20"/>
    </w:rPr>
  </w:style>
  <w:style w:type="paragraph" w:styleId="Heading1">
    <w:name w:val="heading 1"/>
    <w:basedOn w:val="Normal"/>
    <w:next w:val="BodyText"/>
    <w:link w:val="Heading1Char"/>
    <w:qFormat/>
    <w:rsid w:val="00C46822"/>
    <w:pPr>
      <w:keepNext/>
      <w:keepLines/>
      <w:numPr>
        <w:numId w:val="2"/>
      </w:numPr>
      <w:spacing w:before="160" w:after="80"/>
      <w:ind w:left="270" w:hanging="270"/>
      <w:jc w:val="left"/>
      <w:outlineLvl w:val="0"/>
    </w:pPr>
    <w:rPr>
      <w:smallCaps/>
      <w:noProof/>
    </w:rPr>
  </w:style>
  <w:style w:type="paragraph" w:styleId="Heading2">
    <w:name w:val="heading 2"/>
    <w:basedOn w:val="Normal"/>
    <w:next w:val="BodyText"/>
    <w:link w:val="Heading2Char"/>
    <w:qFormat/>
    <w:rsid w:val="00C46822"/>
    <w:pPr>
      <w:keepNext/>
      <w:keepLines/>
      <w:numPr>
        <w:ilvl w:val="1"/>
        <w:numId w:val="2"/>
      </w:numPr>
      <w:tabs>
        <w:tab w:val="clear" w:pos="360"/>
      </w:tabs>
      <w:spacing w:before="120" w:after="60"/>
      <w:ind w:left="450" w:hanging="450"/>
      <w:jc w:val="left"/>
      <w:outlineLvl w:val="1"/>
    </w:pPr>
    <w:rPr>
      <w:i/>
      <w:iCs/>
      <w:noProof/>
    </w:rPr>
  </w:style>
  <w:style w:type="paragraph" w:styleId="Heading3">
    <w:name w:val="heading 3"/>
    <w:basedOn w:val="Normal"/>
    <w:link w:val="Heading3Char"/>
    <w:qFormat/>
    <w:rsid w:val="00144111"/>
    <w:pPr>
      <w:numPr>
        <w:ilvl w:val="2"/>
        <w:numId w:val="2"/>
      </w:numPr>
      <w:tabs>
        <w:tab w:val="left" w:pos="540"/>
      </w:tabs>
      <w:spacing w:line="240" w:lineRule="exact"/>
      <w:jc w:val="both"/>
      <w:outlineLvl w:val="2"/>
    </w:pPr>
    <w:rPr>
      <w:i/>
      <w:iCs/>
      <w:noProof/>
    </w:rPr>
  </w:style>
  <w:style w:type="paragraph" w:styleId="Heading4">
    <w:name w:val="heading 4"/>
    <w:basedOn w:val="Normal"/>
    <w:next w:val="Normal"/>
    <w:link w:val="Heading4Char"/>
    <w:rsid w:val="007C4048"/>
    <w:pPr>
      <w:numPr>
        <w:ilvl w:val="3"/>
        <w:numId w:val="2"/>
      </w:numPr>
      <w:tabs>
        <w:tab w:val="left" w:pos="720"/>
      </w:tabs>
      <w:spacing w:before="40" w:after="40"/>
      <w:jc w:val="both"/>
      <w:outlineLvl w:val="3"/>
    </w:pPr>
    <w:rPr>
      <w:i/>
      <w:iCs/>
      <w:noProof/>
    </w:rPr>
  </w:style>
  <w:style w:type="paragraph" w:styleId="Heading5">
    <w:name w:val="heading 5"/>
    <w:basedOn w:val="Normal"/>
    <w:next w:val="Normal"/>
    <w:link w:val="Heading5Char"/>
    <w:qFormat/>
    <w:rsid w:val="001D30C0"/>
    <w:pPr>
      <w:numPr>
        <w:ilvl w:val="4"/>
        <w:numId w:val="2"/>
      </w:numPr>
      <w:tabs>
        <w:tab w:val="clear" w:pos="3240"/>
      </w:tabs>
      <w:spacing w:before="160" w:after="80"/>
      <w:ind w:left="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46822"/>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C46822"/>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144111"/>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7C4048"/>
    <w:rPr>
      <w:rFonts w:ascii="Times New Roman" w:eastAsia="SimSun" w:hAnsi="Times New Roman" w:cs="Times New Roman"/>
      <w:i/>
      <w:iCs/>
      <w:noProof/>
      <w:sz w:val="20"/>
      <w:szCs w:val="20"/>
    </w:rPr>
  </w:style>
  <w:style w:type="character" w:customStyle="1" w:styleId="Heading5Char">
    <w:name w:val="Heading 5 Char"/>
    <w:basedOn w:val="DefaultParagraphFont"/>
    <w:link w:val="Heading5"/>
    <w:rsid w:val="001D30C0"/>
    <w:rPr>
      <w:rFonts w:ascii="Times New Roman" w:eastAsia="SimSun" w:hAnsi="Times New Roman" w:cs="Times New Roman"/>
      <w:smallCaps/>
      <w:noProof/>
      <w:sz w:val="20"/>
      <w:szCs w:val="20"/>
    </w:rPr>
  </w:style>
  <w:style w:type="paragraph" w:customStyle="1" w:styleId="Abstract">
    <w:name w:val="Abstract"/>
    <w:basedOn w:val="BodyText"/>
    <w:qFormat/>
    <w:rsid w:val="009E7390"/>
    <w:pPr>
      <w:ind w:left="180" w:right="234"/>
    </w:pPr>
    <w:rPr>
      <w:bCs/>
    </w:rPr>
  </w:style>
  <w:style w:type="paragraph" w:customStyle="1" w:styleId="Author">
    <w:name w:val="Author"/>
    <w:qFormat/>
    <w:rsid w:val="007C4048"/>
    <w:pPr>
      <w:spacing w:before="360" w:after="40"/>
      <w:jc w:val="center"/>
    </w:pPr>
    <w:rPr>
      <w:rFonts w:ascii="Times New Roman" w:eastAsia="SimSun" w:hAnsi="Times New Roman" w:cs="Times New Roman"/>
      <w:noProof/>
    </w:rPr>
  </w:style>
  <w:style w:type="paragraph" w:styleId="BodyText">
    <w:name w:val="Body Text"/>
    <w:basedOn w:val="Normal"/>
    <w:link w:val="BodyTextChar"/>
    <w:qFormat/>
    <w:rsid w:val="007C4048"/>
    <w:pPr>
      <w:spacing w:after="120" w:line="228" w:lineRule="auto"/>
      <w:jc w:val="both"/>
    </w:pPr>
    <w:rPr>
      <w:spacing w:val="-1"/>
    </w:rPr>
  </w:style>
  <w:style w:type="character" w:customStyle="1" w:styleId="BodyTextChar">
    <w:name w:val="Body Text Char"/>
    <w:basedOn w:val="DefaultParagraphFont"/>
    <w:link w:val="BodyText"/>
    <w:rsid w:val="007C4048"/>
    <w:rPr>
      <w:rFonts w:ascii="Times New Roman" w:eastAsia="SimSun" w:hAnsi="Times New Roman" w:cs="Times New Roman"/>
      <w:spacing w:val="-1"/>
      <w:sz w:val="20"/>
      <w:szCs w:val="20"/>
    </w:rPr>
  </w:style>
  <w:style w:type="paragraph" w:customStyle="1" w:styleId="BulletList">
    <w:name w:val="Bullet List"/>
    <w:basedOn w:val="BodyText"/>
    <w:qFormat/>
    <w:rsid w:val="00D028B4"/>
    <w:pPr>
      <w:numPr>
        <w:numId w:val="1"/>
      </w:numPr>
      <w:tabs>
        <w:tab w:val="clear" w:pos="648"/>
      </w:tabs>
      <w:spacing w:after="40"/>
      <w:ind w:left="360" w:hanging="180"/>
    </w:pPr>
  </w:style>
  <w:style w:type="paragraph" w:customStyle="1" w:styleId="Equation">
    <w:name w:val="Equation"/>
    <w:basedOn w:val="Normal"/>
    <w:qFormat/>
    <w:rsid w:val="00EC2063"/>
    <w:pPr>
      <w:tabs>
        <w:tab w:val="center" w:pos="2520"/>
        <w:tab w:val="right" w:pos="4932"/>
      </w:tabs>
      <w:spacing w:before="120" w:after="120" w:line="216" w:lineRule="auto"/>
    </w:pPr>
    <w:rPr>
      <w:rFonts w:ascii="Symbol" w:hAnsi="Symbol" w:cs="Symbol"/>
    </w:rPr>
  </w:style>
  <w:style w:type="paragraph" w:customStyle="1" w:styleId="FigureCaption">
    <w:name w:val="Figure Caption"/>
    <w:basedOn w:val="Caption"/>
    <w:next w:val="BodyText"/>
    <w:qFormat/>
    <w:rsid w:val="00F4131F"/>
    <w:pPr>
      <w:spacing w:before="60" w:after="120"/>
    </w:pPr>
    <w:rPr>
      <w:b w:val="0"/>
      <w:color w:val="auto"/>
    </w:rPr>
  </w:style>
  <w:style w:type="paragraph" w:customStyle="1" w:styleId="PaperTitle">
    <w:name w:val="Paper Title"/>
    <w:qFormat/>
    <w:rsid w:val="007C4048"/>
    <w:pPr>
      <w:spacing w:after="120"/>
      <w:jc w:val="center"/>
    </w:pPr>
    <w:rPr>
      <w:rFonts w:ascii="Times New Roman" w:eastAsia="MS Mincho" w:hAnsi="Times New Roman" w:cs="Times New Roman"/>
      <w:noProof/>
      <w:sz w:val="40"/>
      <w:szCs w:val="48"/>
    </w:rPr>
  </w:style>
  <w:style w:type="paragraph" w:customStyle="1" w:styleId="References">
    <w:name w:val="References"/>
    <w:qFormat/>
    <w:rsid w:val="00EA6827"/>
    <w:pPr>
      <w:numPr>
        <w:numId w:val="3"/>
      </w:numPr>
      <w:spacing w:after="50" w:line="180" w:lineRule="exact"/>
    </w:pPr>
    <w:rPr>
      <w:rFonts w:ascii="Times New Roman" w:eastAsia="MS Mincho" w:hAnsi="Times New Roman" w:cs="Times New Roman"/>
      <w:noProof/>
      <w:sz w:val="16"/>
      <w:szCs w:val="16"/>
    </w:rPr>
  </w:style>
  <w:style w:type="paragraph" w:customStyle="1" w:styleId="TableColHead">
    <w:name w:val="Table Col Head"/>
    <w:basedOn w:val="Normal"/>
    <w:rsid w:val="007C4048"/>
    <w:rPr>
      <w:b/>
      <w:bCs/>
      <w:sz w:val="16"/>
      <w:szCs w:val="16"/>
    </w:rPr>
  </w:style>
  <w:style w:type="paragraph" w:customStyle="1" w:styleId="TableColSubhead">
    <w:name w:val="Table Col Subhead"/>
    <w:basedOn w:val="TableColHead"/>
    <w:rsid w:val="007C4048"/>
    <w:rPr>
      <w:i/>
      <w:iCs/>
    </w:rPr>
  </w:style>
  <w:style w:type="paragraph" w:customStyle="1" w:styleId="TableCell">
    <w:name w:val="Table Cell"/>
    <w:rsid w:val="007C4048"/>
    <w:rPr>
      <w:rFonts w:ascii="Times New Roman" w:eastAsia="SimSun" w:hAnsi="Times New Roman" w:cs="Times New Roman"/>
      <w:noProof/>
      <w:sz w:val="16"/>
      <w:szCs w:val="16"/>
    </w:rPr>
  </w:style>
  <w:style w:type="paragraph" w:customStyle="1" w:styleId="TableHead">
    <w:name w:val="Table Head"/>
    <w:basedOn w:val="Caption"/>
    <w:next w:val="BodyText"/>
    <w:qFormat/>
    <w:rsid w:val="005F3048"/>
    <w:pPr>
      <w:spacing w:before="180" w:after="60"/>
    </w:pPr>
    <w:rPr>
      <w:bCs w:val="0"/>
      <w:color w:val="auto"/>
    </w:rPr>
  </w:style>
  <w:style w:type="paragraph" w:customStyle="1" w:styleId="Keywords">
    <w:name w:val="Keywords"/>
    <w:basedOn w:val="BodyText"/>
    <w:qFormat/>
    <w:rsid w:val="009E7390"/>
    <w:pPr>
      <w:spacing w:after="0"/>
      <w:ind w:left="187" w:right="230"/>
    </w:pPr>
  </w:style>
  <w:style w:type="table" w:styleId="TableGrid">
    <w:name w:val="Table Grid"/>
    <w:basedOn w:val="TableNormal"/>
    <w:rsid w:val="007C4048"/>
    <w:pPr>
      <w:jc w:val="left"/>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qFormat/>
    <w:rsid w:val="007C4048"/>
    <w:pPr>
      <w:spacing w:after="200"/>
    </w:pPr>
    <w:rPr>
      <w:b/>
      <w:bCs/>
      <w:color w:val="4F81BD" w:themeColor="accent1"/>
      <w:sz w:val="18"/>
      <w:szCs w:val="18"/>
    </w:rPr>
  </w:style>
  <w:style w:type="paragraph" w:styleId="BalloonText">
    <w:name w:val="Balloon Text"/>
    <w:basedOn w:val="Normal"/>
    <w:link w:val="BalloonTextChar"/>
    <w:uiPriority w:val="99"/>
    <w:semiHidden/>
    <w:unhideWhenUsed/>
    <w:rsid w:val="007C4048"/>
    <w:rPr>
      <w:rFonts w:ascii="Tahoma" w:hAnsi="Tahoma" w:cs="Tahoma"/>
      <w:sz w:val="16"/>
      <w:szCs w:val="16"/>
    </w:rPr>
  </w:style>
  <w:style w:type="character" w:customStyle="1" w:styleId="BalloonTextChar">
    <w:name w:val="Balloon Text Char"/>
    <w:basedOn w:val="DefaultParagraphFont"/>
    <w:link w:val="BalloonText"/>
    <w:uiPriority w:val="99"/>
    <w:semiHidden/>
    <w:rsid w:val="007C4048"/>
    <w:rPr>
      <w:rFonts w:ascii="Tahoma" w:eastAsia="SimSun" w:hAnsi="Tahoma" w:cs="Tahoma"/>
      <w:sz w:val="16"/>
      <w:szCs w:val="16"/>
    </w:rPr>
  </w:style>
  <w:style w:type="paragraph" w:styleId="FootnoteText">
    <w:name w:val="footnote text"/>
    <w:basedOn w:val="Normal"/>
    <w:link w:val="FootnoteTextChar"/>
    <w:uiPriority w:val="99"/>
    <w:unhideWhenUsed/>
    <w:rsid w:val="00073084"/>
    <w:pPr>
      <w:ind w:left="144" w:hanging="144"/>
      <w:jc w:val="left"/>
    </w:pPr>
    <w:rPr>
      <w:sz w:val="16"/>
    </w:rPr>
  </w:style>
  <w:style w:type="character" w:customStyle="1" w:styleId="FootnoteTextChar">
    <w:name w:val="Footnote Text Char"/>
    <w:basedOn w:val="DefaultParagraphFont"/>
    <w:link w:val="FootnoteText"/>
    <w:uiPriority w:val="99"/>
    <w:rsid w:val="00073084"/>
    <w:rPr>
      <w:rFonts w:ascii="Times New Roman" w:eastAsia="SimSun" w:hAnsi="Times New Roman" w:cs="Times New Roman"/>
      <w:sz w:val="16"/>
      <w:szCs w:val="20"/>
    </w:rPr>
  </w:style>
  <w:style w:type="character" w:styleId="FootnoteReference">
    <w:name w:val="footnote reference"/>
    <w:basedOn w:val="DefaultParagraphFont"/>
    <w:uiPriority w:val="99"/>
    <w:semiHidden/>
    <w:unhideWhenUsed/>
    <w:rsid w:val="00984A8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8371410-11C4-4913-9F9A-BCB7693D3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2210</Words>
  <Characters>1260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core</dc:creator>
  <cp:lastModifiedBy>Chang, Kuangnan</cp:lastModifiedBy>
  <cp:revision>2</cp:revision>
  <cp:lastPrinted>2014-06-03T20:04:00Z</cp:lastPrinted>
  <dcterms:created xsi:type="dcterms:W3CDTF">2022-09-15T17:47:00Z</dcterms:created>
  <dcterms:modified xsi:type="dcterms:W3CDTF">2022-09-15T17:47:00Z</dcterms:modified>
</cp:coreProperties>
</file>